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1CA19" w14:textId="77777777" w:rsidR="00BE0751" w:rsidRPr="00D55866" w:rsidRDefault="004F4C19" w:rsidP="00BE075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bookmarkStart w:id="0" w:name="_GoBack"/>
      <w:bookmarkEnd w:id="0"/>
      <w:r w:rsidRPr="00D55866">
        <w:rPr>
          <w:rFonts w:ascii="Verdana" w:hAnsi="Verdana" w:cs="Times New Roman"/>
          <w:i/>
          <w:sz w:val="20"/>
          <w:szCs w:val="20"/>
        </w:rPr>
        <w:t>Z</w:t>
      </w:r>
      <w:r w:rsidR="009C6A30" w:rsidRPr="00D55866">
        <w:rPr>
          <w:rFonts w:ascii="Verdana" w:hAnsi="Verdana" w:cs="Times New Roman"/>
          <w:i/>
          <w:sz w:val="20"/>
          <w:szCs w:val="20"/>
        </w:rPr>
        <w:t>ałącznik nr 1</w:t>
      </w:r>
      <w:r w:rsidR="00BE0751" w:rsidRPr="00D55866">
        <w:rPr>
          <w:rFonts w:ascii="Verdana" w:hAnsi="Verdana" w:cs="Times New Roman"/>
          <w:i/>
          <w:sz w:val="20"/>
          <w:szCs w:val="20"/>
        </w:rPr>
        <w:t xml:space="preserve"> do </w:t>
      </w:r>
    </w:p>
    <w:p w14:paraId="3952FCDF" w14:textId="3E02F003" w:rsidR="00BE0751" w:rsidRPr="00D55866" w:rsidRDefault="00BE0751" w:rsidP="00BE075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r w:rsidRPr="00D55866">
        <w:rPr>
          <w:rFonts w:ascii="Verdana" w:hAnsi="Verdana" w:cs="Times New Roman"/>
          <w:i/>
          <w:sz w:val="20"/>
          <w:szCs w:val="20"/>
        </w:rPr>
        <w:t xml:space="preserve">Regulaminu przyznawania grantów </w:t>
      </w:r>
    </w:p>
    <w:p w14:paraId="3FBBBE0B" w14:textId="42A1DB33" w:rsidR="00CD4A6E" w:rsidRPr="00D55866" w:rsidRDefault="00BE0751" w:rsidP="00BE075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r w:rsidRPr="00D55866">
        <w:rPr>
          <w:rFonts w:ascii="Verdana" w:hAnsi="Verdana" w:cs="Times New Roman"/>
          <w:i/>
          <w:sz w:val="20"/>
          <w:szCs w:val="20"/>
        </w:rPr>
        <w:t xml:space="preserve">w konkursie </w:t>
      </w:r>
      <w:r w:rsidR="00310153">
        <w:rPr>
          <w:rFonts w:ascii="Verdana" w:hAnsi="Verdana"/>
          <w:i/>
          <w:sz w:val="20"/>
          <w:szCs w:val="20"/>
        </w:rPr>
        <w:t>ALFA</w:t>
      </w:r>
      <w:r w:rsidR="006173B1">
        <w:rPr>
          <w:rFonts w:ascii="Verdana" w:hAnsi="Verdana"/>
          <w:i/>
          <w:sz w:val="20"/>
          <w:szCs w:val="20"/>
        </w:rPr>
        <w:t xml:space="preserve"> w Politechnice Opolskiej</w:t>
      </w:r>
    </w:p>
    <w:p w14:paraId="20768D55" w14:textId="66CC628A" w:rsidR="00CD4A6E" w:rsidRDefault="00CD4A6E">
      <w:pPr>
        <w:pStyle w:val="Standard"/>
        <w:spacing w:after="0"/>
        <w:jc w:val="right"/>
        <w:rPr>
          <w:rFonts w:ascii="Verdana" w:hAnsi="Verdana" w:cs="Times New Roman"/>
        </w:rPr>
      </w:pPr>
    </w:p>
    <w:p w14:paraId="49ED2678" w14:textId="77777777" w:rsidR="00FB3C52" w:rsidRPr="00D55866" w:rsidRDefault="00FB3C52">
      <w:pPr>
        <w:pStyle w:val="Standard"/>
        <w:spacing w:after="0"/>
        <w:jc w:val="right"/>
        <w:rPr>
          <w:rFonts w:ascii="Verdana" w:hAnsi="Verdana" w:cs="Times New Roman"/>
        </w:rPr>
      </w:pPr>
    </w:p>
    <w:p w14:paraId="0F8F161C" w14:textId="77777777" w:rsidR="0057540B" w:rsidRDefault="0057540B">
      <w:pPr>
        <w:pStyle w:val="Standard"/>
        <w:spacing w:after="0"/>
        <w:jc w:val="center"/>
        <w:rPr>
          <w:rFonts w:ascii="Verdana" w:hAnsi="Verdana" w:cs="Times New Roman"/>
          <w:b/>
          <w:sz w:val="24"/>
        </w:rPr>
      </w:pPr>
    </w:p>
    <w:p w14:paraId="7F18A77A" w14:textId="5662FFE1" w:rsidR="00CD4A6E" w:rsidRPr="00D55866" w:rsidRDefault="009C6A30">
      <w:pPr>
        <w:pStyle w:val="Standard"/>
        <w:spacing w:after="0"/>
        <w:jc w:val="center"/>
        <w:rPr>
          <w:rFonts w:ascii="Verdana" w:hAnsi="Verdana" w:cs="Times New Roman"/>
        </w:rPr>
      </w:pPr>
      <w:r w:rsidRPr="00D55866">
        <w:rPr>
          <w:rFonts w:ascii="Verdana" w:hAnsi="Verdana" w:cs="Times New Roman"/>
          <w:b/>
          <w:sz w:val="24"/>
        </w:rPr>
        <w:t xml:space="preserve">Wniosek o przyznanie grantu </w:t>
      </w:r>
    </w:p>
    <w:p w14:paraId="6FDDFCF6" w14:textId="2A04CF6B" w:rsidR="00CD4A6E" w:rsidRPr="009C0297" w:rsidRDefault="009C6A30">
      <w:pPr>
        <w:pStyle w:val="Standard"/>
        <w:jc w:val="center"/>
        <w:rPr>
          <w:rFonts w:ascii="Verdana" w:hAnsi="Verdana" w:cs="Times New Roman"/>
          <w:b/>
          <w:sz w:val="24"/>
          <w:szCs w:val="24"/>
        </w:rPr>
      </w:pPr>
      <w:r w:rsidRPr="00D55866">
        <w:rPr>
          <w:rFonts w:ascii="Verdana" w:hAnsi="Verdana" w:cs="Times New Roman"/>
          <w:b/>
          <w:sz w:val="24"/>
        </w:rPr>
        <w:t xml:space="preserve">w konkursie </w:t>
      </w:r>
      <w:r w:rsidR="00310153">
        <w:rPr>
          <w:rFonts w:ascii="Verdana" w:hAnsi="Verdana" w:cs="Times New Roman"/>
          <w:b/>
          <w:sz w:val="28"/>
        </w:rPr>
        <w:t>ALFA</w:t>
      </w:r>
      <w:r w:rsidR="006173B1" w:rsidRPr="006173B1">
        <w:rPr>
          <w:rFonts w:ascii="Verdana" w:hAnsi="Verdana"/>
          <w:i/>
          <w:sz w:val="20"/>
          <w:szCs w:val="20"/>
        </w:rPr>
        <w:t xml:space="preserve"> </w:t>
      </w:r>
      <w:r w:rsidR="006173B1" w:rsidRPr="002175E9">
        <w:rPr>
          <w:rFonts w:ascii="Verdana" w:hAnsi="Verdana"/>
          <w:b/>
          <w:sz w:val="24"/>
          <w:szCs w:val="24"/>
        </w:rPr>
        <w:t>w Politechnice Opolskiej</w:t>
      </w:r>
    </w:p>
    <w:p w14:paraId="01313BC9" w14:textId="77777777" w:rsidR="006F73E8" w:rsidRPr="00D55866" w:rsidRDefault="006F73E8" w:rsidP="00C80EA8">
      <w:pPr>
        <w:pStyle w:val="Standard"/>
        <w:jc w:val="center"/>
        <w:rPr>
          <w:rFonts w:ascii="Verdana" w:hAnsi="Verdana" w:cs="Times New Roman"/>
        </w:rPr>
      </w:pPr>
      <w:bookmarkStart w:id="1" w:name="_Hlk212723717"/>
    </w:p>
    <w:tbl>
      <w:tblPr>
        <w:tblW w:w="9062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0"/>
        <w:gridCol w:w="3402"/>
        <w:gridCol w:w="4990"/>
      </w:tblGrid>
      <w:tr w:rsidR="00CD4A6E" w:rsidRPr="00D55866" w14:paraId="790E7086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bookmarkEnd w:id="1"/>
          <w:p w14:paraId="323E5D22" w14:textId="77777777" w:rsidR="00CD4A6E" w:rsidRPr="00D55866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  <w:sz w:val="24"/>
              </w:rPr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7AD42" w14:textId="77777777" w:rsidR="00CD4A6E" w:rsidRPr="00D55866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  <w:sz w:val="24"/>
              </w:rPr>
              <w:t>Informacje ogólne</w:t>
            </w:r>
          </w:p>
        </w:tc>
      </w:tr>
      <w:tr w:rsidR="00CD4A6E" w:rsidRPr="00D55866" w14:paraId="61C40AA9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FC3AF" w14:textId="77777777" w:rsidR="00CD4A6E" w:rsidRPr="00D55866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E5EB" w14:textId="6B5F0431" w:rsidR="00CD4A6E" w:rsidRPr="00D55866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Tytuł projektu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A157" w14:textId="77777777" w:rsidR="00CD4A6E" w:rsidRDefault="00CD4A6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6C6FC2D5" w14:textId="3872A608" w:rsidR="00544D63" w:rsidRDefault="00544D6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21584398" w14:textId="77777777" w:rsidR="005C7A87" w:rsidRDefault="005C7A8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1E3B3DF1" w14:textId="48AB3DD4" w:rsidR="00544D63" w:rsidRPr="00D55866" w:rsidRDefault="00544D6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</w:tr>
      <w:tr w:rsidR="00CD4A6E" w:rsidRPr="00D55866" w14:paraId="76C70354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9D381" w14:textId="77777777" w:rsidR="00CD4A6E" w:rsidRPr="00D55866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DB1A" w14:textId="005CD064" w:rsidR="00875983" w:rsidRPr="00D55866" w:rsidRDefault="009C6A30" w:rsidP="006173B1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Imię i nazwisko</w:t>
            </w:r>
            <w:r w:rsidR="004E7028">
              <w:rPr>
                <w:rFonts w:ascii="Verdana" w:hAnsi="Verdana" w:cs="Times New Roman"/>
                <w:sz w:val="20"/>
              </w:rPr>
              <w:t xml:space="preserve"> wnioskodawcy</w:t>
            </w:r>
            <w:r w:rsidR="004239B7">
              <w:rPr>
                <w:rFonts w:ascii="Verdana" w:hAnsi="Verdana" w:cs="Times New Roman"/>
                <w:sz w:val="20"/>
              </w:rPr>
              <w:t>,</w:t>
            </w:r>
            <w:r w:rsidR="0054360F" w:rsidRPr="00D55866">
              <w:rPr>
                <w:rFonts w:ascii="Verdana" w:hAnsi="Verdana" w:cs="Times New Roman"/>
                <w:sz w:val="20"/>
              </w:rPr>
              <w:t xml:space="preserve"> dyscyplina </w:t>
            </w:r>
            <w:r w:rsidR="006173B1">
              <w:rPr>
                <w:rFonts w:ascii="Verdana" w:hAnsi="Verdana" w:cs="Times New Roman"/>
                <w:sz w:val="20"/>
              </w:rPr>
              <w:t xml:space="preserve">naukowa </w:t>
            </w:r>
            <w:r w:rsidR="004239B7">
              <w:rPr>
                <w:rFonts w:ascii="Verdana" w:hAnsi="Verdana" w:cs="Times New Roman"/>
                <w:sz w:val="20"/>
              </w:rPr>
              <w:t xml:space="preserve">oraz rok kształcenia </w:t>
            </w:r>
            <w:r w:rsidR="004239B7" w:rsidRPr="004239B7">
              <w:rPr>
                <w:rFonts w:ascii="Verdana" w:hAnsi="Verdana" w:cs="Times New Roman"/>
                <w:sz w:val="20"/>
              </w:rPr>
              <w:t xml:space="preserve">w szkole doktorskiej 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D79D2" w14:textId="77777777" w:rsidR="00CD4A6E" w:rsidRDefault="00CD4A6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42AD06E7" w14:textId="77777777" w:rsidR="00310153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15B9336A" w14:textId="77777777" w:rsidR="00310153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97ACFF3" w14:textId="77777777" w:rsidR="00310153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52DC95CD" w14:textId="77777777" w:rsidR="00310153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9852ACD" w14:textId="77777777" w:rsidR="00310153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1E4922C1" w14:textId="736BCC2F" w:rsidR="00310153" w:rsidRPr="00D55866" w:rsidRDefault="0031015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</w:tr>
      <w:tr w:rsidR="00CD4A6E" w:rsidRPr="00D55866" w14:paraId="5A720580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E3A3" w14:textId="5DF2EC3C" w:rsidR="00CD4A6E" w:rsidRPr="00D55866" w:rsidRDefault="0087598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>
              <w:rPr>
                <w:rFonts w:ascii="Verdana" w:hAnsi="Verdana" w:cs="Times New Roman"/>
                <w:sz w:val="20"/>
              </w:rPr>
              <w:t>3</w:t>
            </w:r>
            <w:r w:rsidR="009C6A30" w:rsidRPr="00D55866">
              <w:rPr>
                <w:rFonts w:ascii="Verdana" w:hAnsi="Verdana" w:cs="Times New Roman"/>
                <w:sz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D20E8" w14:textId="77777777" w:rsidR="00CD4A6E" w:rsidRPr="00D55866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Cel i rodzaj planowanego </w:t>
            </w:r>
            <w:r w:rsidR="00956B1E" w:rsidRPr="00D55866">
              <w:rPr>
                <w:rFonts w:ascii="Verdana" w:hAnsi="Verdana" w:cs="Times New Roman"/>
                <w:sz w:val="20"/>
              </w:rPr>
              <w:t>efektu</w:t>
            </w:r>
            <w:r w:rsidRPr="00D55866">
              <w:rPr>
                <w:rFonts w:ascii="Verdana" w:hAnsi="Verdana" w:cs="Times New Roman"/>
                <w:sz w:val="20"/>
              </w:rPr>
              <w:t xml:space="preserve"> realizacji projektu</w:t>
            </w:r>
          </w:p>
          <w:p w14:paraId="7008AC12" w14:textId="4C559F8A" w:rsidR="006D3D75" w:rsidRPr="00D55866" w:rsidRDefault="006D3D75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E876C" w14:textId="34D343F1" w:rsidR="00310153" w:rsidRPr="004239B7" w:rsidRDefault="00633857" w:rsidP="004239B7">
            <w:pPr>
              <w:spacing w:after="120" w:line="240" w:lineRule="auto"/>
              <w:rPr>
                <w:rFonts w:ascii="Verdana" w:hAnsi="Verdana" w:cs="Times New Roman"/>
                <w:sz w:val="20"/>
              </w:rPr>
            </w:pPr>
            <w:sdt>
              <w:sdtPr>
                <w:rPr>
                  <w:rFonts w:ascii="MS Gothic" w:eastAsia="MS Gothic" w:hAnsi="MS Gothic" w:cs="Times New Roman"/>
                  <w:sz w:val="20"/>
                </w:rPr>
                <w:id w:val="15576702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9B7" w:rsidRPr="004239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4239B7">
              <w:rPr>
                <w:rFonts w:ascii="MS Gothic" w:eastAsia="MS Gothic" w:hAnsi="MS Gothic" w:cs="Times New Roman"/>
                <w:sz w:val="20"/>
              </w:rPr>
              <w:t xml:space="preserve"> </w:t>
            </w:r>
            <w:r w:rsidR="00310153" w:rsidRPr="004239B7">
              <w:rPr>
                <w:rFonts w:ascii="Verdana" w:hAnsi="Verdana" w:cs="Times New Roman"/>
                <w:sz w:val="20"/>
              </w:rPr>
              <w:t>udział w konferencji</w:t>
            </w:r>
            <w:r w:rsidR="004F4C19" w:rsidRPr="004239B7">
              <w:rPr>
                <w:rFonts w:ascii="Verdana" w:hAnsi="Verdana" w:cs="Times New Roman"/>
                <w:sz w:val="20"/>
              </w:rPr>
              <w:t xml:space="preserve"> </w:t>
            </w:r>
          </w:p>
          <w:p w14:paraId="56864CF0" w14:textId="77777777" w:rsidR="00CD4A6E" w:rsidRDefault="00310153" w:rsidP="00310153">
            <w:pPr>
              <w:spacing w:after="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310153">
              <w:rPr>
                <w:rFonts w:ascii="Verdana" w:hAnsi="Verdana" w:cs="Times New Roman"/>
                <w:sz w:val="20"/>
              </w:rPr>
              <w:t xml:space="preserve">- krajowej: </w:t>
            </w:r>
            <w:r w:rsidR="009C6A30" w:rsidRPr="00310153">
              <w:rPr>
                <w:rFonts w:ascii="Verdana" w:hAnsi="Verdana" w:cs="Times New Roman"/>
                <w:sz w:val="20"/>
              </w:rPr>
              <w:t>.............................................</w:t>
            </w:r>
            <w:r w:rsidR="00A261FE" w:rsidRPr="00310153">
              <w:rPr>
                <w:rFonts w:ascii="Verdana" w:hAnsi="Verdana" w:cs="Times New Roman"/>
                <w:sz w:val="20"/>
              </w:rPr>
              <w:t>...........</w:t>
            </w:r>
            <w:r>
              <w:rPr>
                <w:rFonts w:ascii="Verdana" w:hAnsi="Verdana" w:cs="Times New Roman"/>
                <w:sz w:val="20"/>
              </w:rPr>
              <w:t>.....</w:t>
            </w:r>
            <w:r w:rsidR="00A261FE" w:rsidRPr="00310153">
              <w:rPr>
                <w:rFonts w:ascii="Verdana" w:hAnsi="Verdana" w:cs="Times New Roman"/>
                <w:sz w:val="20"/>
              </w:rPr>
              <w:t>.</w:t>
            </w:r>
            <w:r w:rsidR="009C6A30" w:rsidRPr="00310153">
              <w:rPr>
                <w:rFonts w:ascii="Verdana" w:hAnsi="Verdana" w:cs="Times New Roman"/>
                <w:sz w:val="20"/>
              </w:rPr>
              <w:t>.</w:t>
            </w:r>
          </w:p>
          <w:p w14:paraId="49183606" w14:textId="77777777" w:rsidR="00310153" w:rsidRDefault="00310153" w:rsidP="00310153">
            <w:pPr>
              <w:spacing w:after="120" w:line="240" w:lineRule="auto"/>
              <w:ind w:left="6"/>
              <w:rPr>
                <w:rFonts w:ascii="Verdana" w:hAnsi="Verdana" w:cs="Times New Roman"/>
                <w:sz w:val="18"/>
              </w:rPr>
            </w:pPr>
            <w:r w:rsidRPr="00310153">
              <w:rPr>
                <w:rFonts w:ascii="Verdana" w:hAnsi="Verdana" w:cs="Times New Roman"/>
                <w:sz w:val="18"/>
              </w:rPr>
              <w:t>(nazwa konferencji, miejsce, termin, forma udziału)</w:t>
            </w:r>
          </w:p>
          <w:p w14:paraId="36CC4CBF" w14:textId="5A8CB019" w:rsidR="00310153" w:rsidRDefault="00310153" w:rsidP="00310153">
            <w:pPr>
              <w:spacing w:after="120" w:line="240" w:lineRule="auto"/>
              <w:ind w:left="6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- międzynarodowej</w:t>
            </w:r>
            <w:r w:rsidR="002B60BC">
              <w:rPr>
                <w:rFonts w:ascii="Verdana" w:hAnsi="Verdana" w:cs="Times New Roman"/>
                <w:sz w:val="20"/>
              </w:rPr>
              <w:t>:</w:t>
            </w:r>
          </w:p>
          <w:p w14:paraId="56A90903" w14:textId="77777777" w:rsidR="00310153" w:rsidRDefault="00310153" w:rsidP="00310153">
            <w:pPr>
              <w:spacing w:after="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310153">
              <w:rPr>
                <w:rFonts w:ascii="Verdana" w:hAnsi="Verdana" w:cs="Times New Roman"/>
                <w:sz w:val="20"/>
              </w:rPr>
              <w:t>........................................................</w:t>
            </w:r>
            <w:r>
              <w:rPr>
                <w:rFonts w:ascii="Verdana" w:hAnsi="Verdana" w:cs="Times New Roman"/>
                <w:sz w:val="20"/>
              </w:rPr>
              <w:t>.....</w:t>
            </w:r>
            <w:r w:rsidRPr="00310153">
              <w:rPr>
                <w:rFonts w:ascii="Verdana" w:hAnsi="Verdana" w:cs="Times New Roman"/>
                <w:sz w:val="20"/>
              </w:rPr>
              <w:t>..</w:t>
            </w:r>
          </w:p>
          <w:p w14:paraId="13813A4C" w14:textId="77777777" w:rsidR="00310153" w:rsidRDefault="00310153" w:rsidP="00310153">
            <w:pPr>
              <w:spacing w:after="120" w:line="240" w:lineRule="auto"/>
              <w:ind w:left="6"/>
              <w:rPr>
                <w:rFonts w:ascii="Verdana" w:hAnsi="Verdana" w:cs="Times New Roman"/>
                <w:sz w:val="18"/>
              </w:rPr>
            </w:pPr>
            <w:r w:rsidRPr="00310153">
              <w:rPr>
                <w:rFonts w:ascii="Verdana" w:hAnsi="Verdana" w:cs="Times New Roman"/>
                <w:sz w:val="18"/>
              </w:rPr>
              <w:t>(nazwa konferencji, miejsce, termin, forma udziału)</w:t>
            </w:r>
          </w:p>
          <w:p w14:paraId="1ACF226B" w14:textId="624C84B9" w:rsidR="0050430B" w:rsidRDefault="00633857" w:rsidP="005C7A87">
            <w:pPr>
              <w:spacing w:after="120" w:line="240" w:lineRule="auto"/>
              <w:rPr>
                <w:rFonts w:ascii="Verdana" w:hAnsi="Verdana" w:cs="Times New Roman"/>
                <w:sz w:val="20"/>
              </w:rPr>
            </w:pPr>
            <w:sdt>
              <w:sdtPr>
                <w:rPr>
                  <w:rFonts w:ascii="Verdana" w:hAnsi="Verdana" w:cs="Times New Roman"/>
                  <w:sz w:val="20"/>
                </w:rPr>
                <w:id w:val="129587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9B7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4239B7">
              <w:rPr>
                <w:rFonts w:ascii="Verdana" w:hAnsi="Verdana" w:cs="Times New Roman"/>
                <w:sz w:val="20"/>
              </w:rPr>
              <w:t xml:space="preserve"> </w:t>
            </w:r>
            <w:r w:rsidR="00E56AA0" w:rsidRPr="00E56AA0">
              <w:rPr>
                <w:rFonts w:ascii="Verdana" w:hAnsi="Verdana" w:cs="Times New Roman"/>
                <w:sz w:val="20"/>
              </w:rPr>
              <w:t>złożenie wniosku o finansowanie badań naukowych do konkursu organizowanego przez zewnętrzną instytucję finansującą badania naukowe</w:t>
            </w:r>
            <w:r w:rsidR="002B60BC">
              <w:rPr>
                <w:rFonts w:ascii="Verdana" w:hAnsi="Verdana" w:cs="Times New Roman"/>
                <w:sz w:val="20"/>
              </w:rPr>
              <w:t>:</w:t>
            </w:r>
          </w:p>
          <w:p w14:paraId="60F2265C" w14:textId="77777777" w:rsidR="002B60BC" w:rsidRDefault="002B60BC" w:rsidP="002B60BC">
            <w:pPr>
              <w:spacing w:after="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310153">
              <w:rPr>
                <w:rFonts w:ascii="Verdana" w:hAnsi="Verdana" w:cs="Times New Roman"/>
                <w:sz w:val="20"/>
              </w:rPr>
              <w:t>........................................................</w:t>
            </w:r>
            <w:r>
              <w:rPr>
                <w:rFonts w:ascii="Verdana" w:hAnsi="Verdana" w:cs="Times New Roman"/>
                <w:sz w:val="20"/>
              </w:rPr>
              <w:t>.....</w:t>
            </w:r>
            <w:r w:rsidRPr="00310153">
              <w:rPr>
                <w:rFonts w:ascii="Verdana" w:hAnsi="Verdana" w:cs="Times New Roman"/>
                <w:sz w:val="20"/>
              </w:rPr>
              <w:t>..</w:t>
            </w:r>
          </w:p>
          <w:p w14:paraId="10D870F4" w14:textId="7BD5F7B4" w:rsidR="002B60BC" w:rsidRPr="00310153" w:rsidRDefault="002B60BC" w:rsidP="005C7A87">
            <w:pPr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310153">
              <w:rPr>
                <w:rFonts w:ascii="Verdana" w:hAnsi="Verdana" w:cs="Times New Roman"/>
                <w:sz w:val="18"/>
              </w:rPr>
              <w:t>(</w:t>
            </w:r>
            <w:r>
              <w:rPr>
                <w:rFonts w:ascii="Verdana" w:hAnsi="Verdana" w:cs="Times New Roman"/>
                <w:sz w:val="18"/>
              </w:rPr>
              <w:t xml:space="preserve">instytucja finansująca, </w:t>
            </w:r>
            <w:r w:rsidRPr="00310153">
              <w:rPr>
                <w:rFonts w:ascii="Verdana" w:hAnsi="Verdana" w:cs="Times New Roman"/>
                <w:sz w:val="18"/>
              </w:rPr>
              <w:t xml:space="preserve">nazwa </w:t>
            </w:r>
            <w:r>
              <w:rPr>
                <w:rFonts w:ascii="Verdana" w:hAnsi="Verdana" w:cs="Times New Roman"/>
                <w:sz w:val="18"/>
              </w:rPr>
              <w:t>konkursu)</w:t>
            </w:r>
          </w:p>
        </w:tc>
      </w:tr>
      <w:tr w:rsidR="006D3D75" w:rsidRPr="00D55866" w14:paraId="01B357EB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9AB35" w14:textId="623A4BC3" w:rsidR="006D3D75" w:rsidRPr="00D55866" w:rsidRDefault="0087598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4</w:t>
            </w:r>
            <w:r w:rsidR="006D3D75" w:rsidRPr="00D55866">
              <w:rPr>
                <w:rFonts w:ascii="Verdana" w:hAnsi="Verdana" w:cs="Times New Roman"/>
                <w:sz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A012C" w14:textId="3F6C613B" w:rsidR="002E1B3C" w:rsidRPr="00D55866" w:rsidRDefault="002E1B3C" w:rsidP="002D542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 xml:space="preserve">Data rozpoczęcia realizacji projektu wraz z uzasadnieniem </w:t>
            </w:r>
            <w:r w:rsidR="006173B1">
              <w:rPr>
                <w:rFonts w:ascii="Verdana" w:hAnsi="Verdana" w:cs="Times New Roman"/>
                <w:sz w:val="20"/>
              </w:rPr>
              <w:t xml:space="preserve"> w przypadku, o którym mowa w § 5 ust. 1 regulaminu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2F8C" w14:textId="77777777" w:rsidR="006D3D75" w:rsidRDefault="006D3D75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7601260E" w14:textId="77777777" w:rsidR="005C7A87" w:rsidRDefault="005C7A8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3C97B77" w14:textId="77777777" w:rsidR="005C7A87" w:rsidRDefault="005C7A8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7CE87B7B" w14:textId="77777777" w:rsidR="005C7A87" w:rsidRDefault="005C7A8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1CFBC4A3" w14:textId="63924185" w:rsidR="005C7A87" w:rsidRPr="00D55866" w:rsidRDefault="005C7A8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</w:tr>
      <w:tr w:rsidR="006D3D75" w:rsidRPr="00D55866" w14:paraId="2751547C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25F39" w14:textId="16A3A9A7" w:rsidR="006D3D75" w:rsidRPr="00D55866" w:rsidRDefault="0087598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5</w:t>
            </w:r>
            <w:r w:rsidR="006D3D75" w:rsidRPr="00D55866">
              <w:rPr>
                <w:rFonts w:ascii="Verdana" w:hAnsi="Verdana" w:cs="Times New Roman"/>
                <w:sz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BEDD8" w14:textId="1B1D18CF" w:rsidR="006D3D75" w:rsidRPr="00D55866" w:rsidRDefault="006D3D75" w:rsidP="002D542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Harmonogram </w:t>
            </w:r>
            <w:r w:rsidR="002E1B3C">
              <w:rPr>
                <w:rFonts w:ascii="Verdana" w:hAnsi="Verdana" w:cs="Times New Roman"/>
                <w:sz w:val="20"/>
              </w:rPr>
              <w:t xml:space="preserve">planowanych </w:t>
            </w:r>
            <w:r w:rsidRPr="00D55866">
              <w:rPr>
                <w:rFonts w:ascii="Verdana" w:hAnsi="Verdana" w:cs="Times New Roman"/>
                <w:sz w:val="20"/>
              </w:rPr>
              <w:t>działań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089AA" w14:textId="77777777" w:rsidR="006D3D75" w:rsidRDefault="006D3D75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6449616A" w14:textId="42B55948" w:rsidR="00A261FE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422F0369" w14:textId="4C3BDCC4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2F91202C" w14:textId="6D8C1112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3177DE9E" w14:textId="5EA42FA2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5BC44AB1" w14:textId="14725746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18ACC49" w14:textId="44CBB44E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55D0FF7C" w14:textId="4DE6139C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E8B202A" w14:textId="77777777" w:rsidR="006F73E8" w:rsidRDefault="006F73E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01B81C7E" w14:textId="77777777" w:rsidR="00A261FE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51D56762" w14:textId="77777777" w:rsidR="00A261FE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  <w:p w14:paraId="22D02CBF" w14:textId="79D3EA6E" w:rsidR="00A261FE" w:rsidRPr="00D55866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</w:tr>
      <w:tr w:rsidR="0057540B" w:rsidRPr="00D55866" w14:paraId="7291D98B" w14:textId="77777777" w:rsidTr="00C857AC">
        <w:trPr>
          <w:trHeight w:val="476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5595E" w14:textId="0E59FEF0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  <w:sz w:val="24"/>
              </w:rPr>
              <w:lastRenderedPageBreak/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6462" w14:textId="074A63C5" w:rsidR="0057540B" w:rsidRPr="00D55866" w:rsidRDefault="0057540B" w:rsidP="0057540B">
            <w:pPr>
              <w:pStyle w:val="Akapitzlist"/>
              <w:spacing w:after="0" w:line="240" w:lineRule="auto"/>
              <w:ind w:left="290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  <w:sz w:val="24"/>
              </w:rPr>
              <w:t>Informacje punktowane</w:t>
            </w:r>
          </w:p>
        </w:tc>
      </w:tr>
      <w:tr w:rsidR="0057540B" w:rsidRPr="00D55866" w14:paraId="5154129F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E09C2" w14:textId="3B0E13D2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93150" w14:textId="2F87D70C" w:rsidR="0057540B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F</w:t>
            </w:r>
            <w:r w:rsidRPr="00310153">
              <w:rPr>
                <w:rFonts w:ascii="Verdana" w:hAnsi="Verdana" w:cs="Times New Roman"/>
                <w:sz w:val="20"/>
              </w:rPr>
              <w:t>orma udziału w konferencji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BED40" w14:textId="6AB06622" w:rsidR="005C7A87" w:rsidRPr="005C7A87" w:rsidRDefault="005C7A87" w:rsidP="005C7A87">
            <w:pPr>
              <w:pStyle w:val="Akapitzlist"/>
              <w:numPr>
                <w:ilvl w:val="0"/>
                <w:numId w:val="5"/>
              </w:numPr>
              <w:spacing w:before="120" w:after="120" w:line="360" w:lineRule="auto"/>
              <w:ind w:left="289" w:hanging="289"/>
              <w:rPr>
                <w:rFonts w:ascii="Verdana" w:hAnsi="Verdana" w:cs="Times New Roman"/>
                <w:sz w:val="20"/>
              </w:rPr>
            </w:pPr>
            <w:r w:rsidRPr="005C7A87">
              <w:rPr>
                <w:rFonts w:ascii="Verdana" w:hAnsi="Verdana" w:cs="Times New Roman"/>
                <w:sz w:val="20"/>
                <w:szCs w:val="20"/>
              </w:rPr>
              <w:t>sesj</w:t>
            </w:r>
            <w:r>
              <w:rPr>
                <w:rFonts w:ascii="Verdana" w:hAnsi="Verdana" w:cs="Times New Roman"/>
                <w:sz w:val="20"/>
                <w:szCs w:val="20"/>
              </w:rPr>
              <w:t>a</w:t>
            </w:r>
            <w:r w:rsidRPr="005C7A87">
              <w:rPr>
                <w:rFonts w:ascii="Verdana" w:hAnsi="Verdana" w:cs="Times New Roman"/>
                <w:sz w:val="20"/>
                <w:szCs w:val="20"/>
              </w:rPr>
              <w:t xml:space="preserve"> plakatow</w:t>
            </w:r>
            <w:r>
              <w:rPr>
                <w:rFonts w:ascii="Verdana" w:hAnsi="Verdana" w:cs="Times New Roman"/>
                <w:sz w:val="20"/>
                <w:szCs w:val="20"/>
              </w:rPr>
              <w:t>a</w:t>
            </w:r>
            <w:r w:rsidRPr="005C7A87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68E5C218" w14:textId="3A988775" w:rsidR="0057540B" w:rsidRDefault="005C7A87" w:rsidP="0057540B">
            <w:pPr>
              <w:pStyle w:val="Akapitzlist"/>
              <w:numPr>
                <w:ilvl w:val="0"/>
                <w:numId w:val="5"/>
              </w:numPr>
              <w:spacing w:after="120" w:line="360" w:lineRule="auto"/>
              <w:ind w:left="289" w:hanging="289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  <w:szCs w:val="20"/>
              </w:rPr>
              <w:t>sesja oralna</w:t>
            </w:r>
          </w:p>
        </w:tc>
      </w:tr>
      <w:tr w:rsidR="0057540B" w:rsidRPr="00D55866" w14:paraId="3AB4F2CA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B7D5" w14:textId="261B2786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A19ED" w14:textId="4FC775F8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Ranga i rodzaj konkursu, do którego planowane jest złożenie wniosku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069F4" w14:textId="411563FA" w:rsidR="0057540B" w:rsidRPr="00D55866" w:rsidRDefault="0057540B" w:rsidP="001564FD">
            <w:pPr>
              <w:pStyle w:val="Akapitzlist"/>
              <w:numPr>
                <w:ilvl w:val="0"/>
                <w:numId w:val="5"/>
              </w:numPr>
              <w:spacing w:before="120" w:after="120" w:line="360" w:lineRule="auto"/>
              <w:ind w:left="289" w:hanging="289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  <w:szCs w:val="20"/>
              </w:rPr>
              <w:t xml:space="preserve">instytucje krajowe </w:t>
            </w:r>
          </w:p>
          <w:p w14:paraId="1E323816" w14:textId="77777777" w:rsidR="005E56A3" w:rsidRDefault="0057540B" w:rsidP="001564FD">
            <w:pPr>
              <w:pStyle w:val="Akapitzlist"/>
              <w:numPr>
                <w:ilvl w:val="0"/>
                <w:numId w:val="5"/>
              </w:numPr>
              <w:spacing w:before="120" w:after="120" w:line="240" w:lineRule="auto"/>
              <w:ind w:left="289" w:hanging="289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instytucje zagraniczne lub organizacje </w:t>
            </w:r>
            <w:r w:rsidRPr="001564FD">
              <w:rPr>
                <w:rFonts w:ascii="Verdana" w:hAnsi="Verdana" w:cs="Times New Roman"/>
                <w:sz w:val="20"/>
                <w:szCs w:val="20"/>
              </w:rPr>
              <w:t>międzynarodowe</w:t>
            </w:r>
          </w:p>
          <w:p w14:paraId="4481981A" w14:textId="0D30A4E2" w:rsidR="0057540B" w:rsidRPr="00A261FE" w:rsidRDefault="0057540B" w:rsidP="005C7A87">
            <w:pPr>
              <w:pStyle w:val="Akapitzlist"/>
              <w:numPr>
                <w:ilvl w:val="0"/>
                <w:numId w:val="5"/>
              </w:numPr>
              <w:spacing w:after="120" w:line="240" w:lineRule="auto"/>
              <w:ind w:left="289" w:hanging="289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nie dotyczy</w:t>
            </w:r>
          </w:p>
        </w:tc>
      </w:tr>
      <w:tr w:rsidR="0057540B" w:rsidRPr="00D55866" w14:paraId="66796F46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1AAC6" w14:textId="7AC7F70C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>
              <w:rPr>
                <w:rFonts w:ascii="Verdana" w:hAnsi="Verdana" w:cs="Times New Roman"/>
                <w:sz w:val="20"/>
              </w:rPr>
              <w:t>3</w:t>
            </w:r>
            <w:r w:rsidRPr="00D55866">
              <w:rPr>
                <w:rFonts w:ascii="Verdana" w:hAnsi="Verdana" w:cs="Times New Roman"/>
                <w:sz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1157E" w14:textId="19E15084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>
              <w:rPr>
                <w:rFonts w:ascii="Verdana" w:hAnsi="Verdana" w:cs="Times New Roman"/>
                <w:sz w:val="20"/>
              </w:rPr>
              <w:t>Z</w:t>
            </w:r>
            <w:r w:rsidRPr="0057540B">
              <w:rPr>
                <w:rFonts w:ascii="Verdana" w:hAnsi="Verdana" w:cs="Times New Roman"/>
                <w:sz w:val="20"/>
              </w:rPr>
              <w:t>asięg konferencji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6A92" w14:textId="77777777" w:rsidR="0057540B" w:rsidRPr="00D55866" w:rsidRDefault="0057540B" w:rsidP="0057540B">
            <w:pPr>
              <w:pStyle w:val="Akapitzlist"/>
              <w:numPr>
                <w:ilvl w:val="0"/>
                <w:numId w:val="5"/>
              </w:numPr>
              <w:spacing w:before="120" w:after="0" w:line="360" w:lineRule="auto"/>
              <w:ind w:left="289" w:hanging="289"/>
              <w:rPr>
                <w:rFonts w:ascii="Verdana" w:hAnsi="Verdana" w:cs="Times New Roman"/>
              </w:rPr>
            </w:pPr>
            <w:r w:rsidRPr="0057540B">
              <w:rPr>
                <w:rFonts w:ascii="Verdana" w:hAnsi="Verdana" w:cs="Times New Roman"/>
                <w:sz w:val="20"/>
                <w:szCs w:val="20"/>
              </w:rPr>
              <w:t>konferencja</w:t>
            </w:r>
            <w:r>
              <w:rPr>
                <w:rFonts w:ascii="Verdana" w:hAnsi="Verdana" w:cs="Times New Roman"/>
                <w:sz w:val="20"/>
              </w:rPr>
              <w:t xml:space="preserve"> krajowa</w:t>
            </w:r>
          </w:p>
          <w:p w14:paraId="259F2C76" w14:textId="5CA513BE" w:rsidR="0057540B" w:rsidRPr="00D55866" w:rsidRDefault="0057540B" w:rsidP="0057540B">
            <w:pPr>
              <w:pStyle w:val="Akapitzlist"/>
              <w:numPr>
                <w:ilvl w:val="0"/>
                <w:numId w:val="5"/>
              </w:numPr>
              <w:spacing w:after="120" w:line="360" w:lineRule="auto"/>
              <w:ind w:left="289" w:hanging="289"/>
              <w:rPr>
                <w:rFonts w:ascii="Verdana" w:hAnsi="Verdana" w:cs="Times New Roman"/>
              </w:rPr>
            </w:pPr>
            <w:r>
              <w:rPr>
                <w:rFonts w:ascii="Verdana" w:hAnsi="Verdana" w:cs="Times New Roman"/>
                <w:sz w:val="20"/>
              </w:rPr>
              <w:t>konferencja międzynarodowa</w:t>
            </w:r>
          </w:p>
        </w:tc>
      </w:tr>
      <w:tr w:rsidR="0057540B" w:rsidRPr="00D55866" w14:paraId="6790E265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350E" w14:textId="385E57A6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4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4003A" w14:textId="61BA56C9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P</w:t>
            </w:r>
            <w:r w:rsidRPr="0057540B">
              <w:rPr>
                <w:rFonts w:ascii="Verdana" w:hAnsi="Verdana" w:cs="Times New Roman"/>
                <w:sz w:val="20"/>
              </w:rPr>
              <w:t>otencjał konferencji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FECE3" w14:textId="07AB3182" w:rsidR="00624EE9" w:rsidRDefault="0057540B" w:rsidP="00624EE9">
            <w:pPr>
              <w:pStyle w:val="Akapitzlist"/>
              <w:numPr>
                <w:ilvl w:val="0"/>
                <w:numId w:val="5"/>
              </w:numPr>
              <w:spacing w:before="120" w:after="0" w:line="240" w:lineRule="auto"/>
              <w:ind w:left="289" w:hanging="289"/>
              <w:rPr>
                <w:rFonts w:ascii="Verdana" w:hAnsi="Verdana" w:cs="Times New Roman"/>
                <w:sz w:val="20"/>
              </w:rPr>
            </w:pPr>
            <w:r w:rsidRPr="0057540B">
              <w:rPr>
                <w:rFonts w:ascii="Verdana" w:hAnsi="Verdana" w:cs="Times New Roman"/>
                <w:sz w:val="20"/>
              </w:rPr>
              <w:t>materiały pokonferencyjne nieindeksowane w bazie</w:t>
            </w:r>
            <w:r w:rsidR="00781715">
              <w:rPr>
                <w:rFonts w:ascii="Verdana" w:hAnsi="Verdana" w:cs="Times New Roman"/>
                <w:sz w:val="20"/>
              </w:rPr>
              <w:t xml:space="preserve"> </w:t>
            </w:r>
            <w:bookmarkStart w:id="2" w:name="_Hlk213238801"/>
            <w:proofErr w:type="spellStart"/>
            <w:r w:rsidR="00781715">
              <w:rPr>
                <w:rFonts w:ascii="Verdana" w:hAnsi="Verdana" w:cs="Times New Roman"/>
                <w:sz w:val="20"/>
              </w:rPr>
              <w:t>WoS</w:t>
            </w:r>
            <w:proofErr w:type="spellEnd"/>
            <w:r w:rsidRPr="0057540B">
              <w:rPr>
                <w:rFonts w:ascii="Verdana" w:hAnsi="Verdana" w:cs="Times New Roman"/>
                <w:sz w:val="20"/>
              </w:rPr>
              <w:t xml:space="preserve"> </w:t>
            </w:r>
            <w:proofErr w:type="spellStart"/>
            <w:r w:rsidR="00781715">
              <w:rPr>
                <w:rFonts w:ascii="Verdana" w:hAnsi="Verdana" w:cs="Times New Roman"/>
                <w:sz w:val="20"/>
              </w:rPr>
              <w:t>Core</w:t>
            </w:r>
            <w:proofErr w:type="spellEnd"/>
            <w:r w:rsidR="00781715">
              <w:rPr>
                <w:rFonts w:ascii="Verdana" w:hAnsi="Verdana" w:cs="Times New Roman"/>
                <w:sz w:val="20"/>
              </w:rPr>
              <w:t xml:space="preserve"> Collection</w:t>
            </w:r>
            <w:r w:rsidR="00A0341C">
              <w:rPr>
                <w:rFonts w:ascii="Verdana" w:hAnsi="Verdana" w:cs="Times New Roman"/>
                <w:sz w:val="20"/>
              </w:rPr>
              <w:t xml:space="preserve"> </w:t>
            </w:r>
            <w:bookmarkEnd w:id="2"/>
            <w:r w:rsidR="00A0341C" w:rsidRPr="00A0341C">
              <w:rPr>
                <w:rFonts w:ascii="Verdana" w:hAnsi="Verdana" w:cs="Times New Roman"/>
                <w:sz w:val="20"/>
              </w:rPr>
              <w:t xml:space="preserve">lub publikowane w czasopiśmie </w:t>
            </w:r>
            <w:r w:rsidR="00A0341C">
              <w:rPr>
                <w:rFonts w:ascii="Verdana" w:hAnsi="Verdana" w:cs="Times New Roman"/>
                <w:sz w:val="20"/>
              </w:rPr>
              <w:t>n</w:t>
            </w:r>
            <w:r w:rsidR="00A0341C" w:rsidRPr="00A0341C">
              <w:rPr>
                <w:rFonts w:ascii="Verdana" w:hAnsi="Verdana" w:cs="Times New Roman"/>
                <w:sz w:val="20"/>
              </w:rPr>
              <w:t>ieindeksowanym w</w:t>
            </w:r>
            <w:r w:rsidR="00624EE9">
              <w:rPr>
                <w:rFonts w:ascii="Verdana" w:hAnsi="Verdana" w:cs="Times New Roman"/>
                <w:sz w:val="20"/>
              </w:rPr>
              <w:t xml:space="preserve"> tej</w:t>
            </w:r>
            <w:r w:rsidR="00A0341C" w:rsidRPr="00A0341C">
              <w:rPr>
                <w:rFonts w:ascii="Verdana" w:hAnsi="Verdana" w:cs="Times New Roman"/>
                <w:sz w:val="20"/>
              </w:rPr>
              <w:t xml:space="preserve"> bazie </w:t>
            </w:r>
          </w:p>
          <w:p w14:paraId="2ED97601" w14:textId="2CB5A655" w:rsidR="0057540B" w:rsidRPr="00D55866" w:rsidRDefault="0057540B" w:rsidP="002B60BC">
            <w:pPr>
              <w:pStyle w:val="Akapitzlist"/>
              <w:numPr>
                <w:ilvl w:val="0"/>
                <w:numId w:val="5"/>
              </w:numPr>
              <w:spacing w:before="120" w:after="120" w:line="240" w:lineRule="auto"/>
              <w:ind w:left="289" w:hanging="289"/>
              <w:rPr>
                <w:rFonts w:ascii="Verdana" w:hAnsi="Verdana" w:cs="Times New Roman"/>
                <w:sz w:val="20"/>
              </w:rPr>
            </w:pPr>
            <w:r w:rsidRPr="0057540B">
              <w:rPr>
                <w:rFonts w:ascii="Verdana" w:hAnsi="Verdana" w:cs="Times New Roman"/>
                <w:sz w:val="20"/>
              </w:rPr>
              <w:t xml:space="preserve">materiały pokonferencyjne indeksowane </w:t>
            </w:r>
            <w:r w:rsidR="00A56AFC">
              <w:rPr>
                <w:rFonts w:ascii="Verdana" w:hAnsi="Verdana" w:cs="Times New Roman"/>
                <w:sz w:val="20"/>
              </w:rPr>
              <w:br/>
            </w:r>
            <w:r w:rsidRPr="0057540B">
              <w:rPr>
                <w:rFonts w:ascii="Verdana" w:hAnsi="Verdana" w:cs="Times New Roman"/>
                <w:sz w:val="20"/>
              </w:rPr>
              <w:t xml:space="preserve">w bazie </w:t>
            </w:r>
            <w:proofErr w:type="spellStart"/>
            <w:r w:rsidR="00580C03">
              <w:rPr>
                <w:rFonts w:ascii="Verdana" w:hAnsi="Verdana" w:cs="Times New Roman"/>
                <w:sz w:val="20"/>
              </w:rPr>
              <w:t>WoS</w:t>
            </w:r>
            <w:proofErr w:type="spellEnd"/>
            <w:r w:rsidR="00580C03" w:rsidRPr="0057540B">
              <w:rPr>
                <w:rFonts w:ascii="Verdana" w:hAnsi="Verdana" w:cs="Times New Roman"/>
                <w:sz w:val="20"/>
              </w:rPr>
              <w:t xml:space="preserve"> </w:t>
            </w:r>
            <w:proofErr w:type="spellStart"/>
            <w:r w:rsidR="00580C03">
              <w:rPr>
                <w:rFonts w:ascii="Verdana" w:hAnsi="Verdana" w:cs="Times New Roman"/>
                <w:sz w:val="20"/>
              </w:rPr>
              <w:t>Core</w:t>
            </w:r>
            <w:proofErr w:type="spellEnd"/>
            <w:r w:rsidR="00580C03">
              <w:rPr>
                <w:rFonts w:ascii="Verdana" w:hAnsi="Verdana" w:cs="Times New Roman"/>
                <w:sz w:val="20"/>
              </w:rPr>
              <w:t xml:space="preserve"> Collection </w:t>
            </w:r>
            <w:r w:rsidRPr="0057540B">
              <w:rPr>
                <w:rFonts w:ascii="Verdana" w:hAnsi="Verdana" w:cs="Times New Roman"/>
                <w:sz w:val="20"/>
              </w:rPr>
              <w:t xml:space="preserve">lub publikowane w czasopiśmie indeksowanym w </w:t>
            </w:r>
            <w:r w:rsidR="006260D4">
              <w:rPr>
                <w:rFonts w:ascii="Verdana" w:hAnsi="Verdana" w:cs="Times New Roman"/>
                <w:sz w:val="20"/>
              </w:rPr>
              <w:t xml:space="preserve">tej </w:t>
            </w:r>
            <w:r w:rsidRPr="0057540B">
              <w:rPr>
                <w:rFonts w:ascii="Verdana" w:hAnsi="Verdana" w:cs="Times New Roman"/>
                <w:sz w:val="20"/>
              </w:rPr>
              <w:t xml:space="preserve">bazie </w:t>
            </w:r>
          </w:p>
        </w:tc>
      </w:tr>
      <w:tr w:rsidR="00A56AFC" w:rsidRPr="00D55866" w14:paraId="2410A44B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C4E7A" w14:textId="605A5903" w:rsidR="00A56AFC" w:rsidRDefault="00A56AFC" w:rsidP="00A56AFC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 w:cs="Times New Roman"/>
                <w:sz w:val="20"/>
              </w:rPr>
              <w:t>5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B6A4C" w14:textId="0564CAF8" w:rsidR="00A56AFC" w:rsidRDefault="00A56AFC" w:rsidP="00A56AFC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5E56A3">
              <w:rPr>
                <w:rFonts w:ascii="Verdana" w:hAnsi="Verdana" w:cs="Times New Roman"/>
                <w:sz w:val="20"/>
              </w:rPr>
              <w:t>Kompetencje wnioskodawcy</w:t>
            </w:r>
            <w:r w:rsidR="005C7A87" w:rsidRPr="005E56A3">
              <w:rPr>
                <w:rFonts w:ascii="Verdana" w:hAnsi="Verdana" w:cs="Times New Roman"/>
                <w:sz w:val="20"/>
              </w:rPr>
              <w:t xml:space="preserve"> </w:t>
            </w:r>
            <w:r w:rsidR="005C7A87" w:rsidRPr="005E56A3">
              <w:rPr>
                <w:rFonts w:ascii="Verdana" w:hAnsi="Verdana" w:cs="Times New Roman"/>
                <w:sz w:val="20"/>
              </w:rPr>
              <w:br/>
              <w:t>w odniesieniu do zasięgu wcześniejszych konferencji</w:t>
            </w:r>
            <w:r w:rsidR="0033483C">
              <w:rPr>
                <w:rFonts w:ascii="Verdana" w:hAnsi="Verdana" w:cs="Times New Roman"/>
                <w:sz w:val="20"/>
              </w:rPr>
              <w:t xml:space="preserve"> (</w:t>
            </w:r>
            <w:r w:rsidR="0033483C" w:rsidRPr="00E56AA0">
              <w:rPr>
                <w:rFonts w:ascii="Verdana" w:hAnsi="Verdana" w:cs="Times New Roman"/>
                <w:i/>
                <w:sz w:val="20"/>
              </w:rPr>
              <w:t>należy wskazać nazwę konferencji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80AC4" w14:textId="2823CC24" w:rsidR="00A56AFC" w:rsidRPr="00A261FE" w:rsidRDefault="00A56AFC" w:rsidP="005C7A87">
            <w:pPr>
              <w:pStyle w:val="Akapitzlist"/>
              <w:numPr>
                <w:ilvl w:val="0"/>
                <w:numId w:val="6"/>
              </w:numPr>
              <w:spacing w:before="120" w:after="0" w:line="240" w:lineRule="auto"/>
              <w:ind w:left="290" w:hanging="284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o tej samej randze </w:t>
            </w:r>
          </w:p>
          <w:p w14:paraId="2BF6E5AC" w14:textId="77777777" w:rsidR="00A56AFC" w:rsidRPr="00A261FE" w:rsidRDefault="00A56AFC" w:rsidP="00A56AFC">
            <w:pPr>
              <w:pStyle w:val="Akapitzlist"/>
              <w:spacing w:after="120" w:line="240" w:lineRule="auto"/>
              <w:ind w:left="289"/>
              <w:rPr>
                <w:rFonts w:ascii="Verdana" w:hAnsi="Verdana" w:cs="Times New Roman"/>
              </w:rPr>
            </w:pPr>
            <w:r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</w:t>
            </w:r>
            <w:r w:rsidRPr="00D55866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316FF0F1" w14:textId="6E67066F" w:rsidR="00A56AFC" w:rsidRPr="00A56AFC" w:rsidRDefault="00A56AFC" w:rsidP="00A56AFC">
            <w:pPr>
              <w:pStyle w:val="Akapitzlist"/>
              <w:numPr>
                <w:ilvl w:val="0"/>
                <w:numId w:val="6"/>
              </w:numPr>
              <w:spacing w:after="120" w:line="240" w:lineRule="auto"/>
              <w:ind w:left="290" w:hanging="284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o randze o jeden poziom niższej</w:t>
            </w:r>
            <w:r>
              <w:rPr>
                <w:rFonts w:ascii="Verdana" w:hAnsi="Verdana" w:cs="Times New Roman"/>
                <w:sz w:val="20"/>
              </w:rPr>
              <w:t xml:space="preserve"> </w:t>
            </w:r>
            <w:r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</w:t>
            </w:r>
            <w:r w:rsidRPr="00D55866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3A09C67E" w14:textId="35FF0C71" w:rsidR="005E56A3" w:rsidRPr="00310153" w:rsidRDefault="00A56AFC" w:rsidP="001564FD">
            <w:pPr>
              <w:pStyle w:val="Akapitzlist"/>
              <w:numPr>
                <w:ilvl w:val="0"/>
                <w:numId w:val="6"/>
              </w:numPr>
              <w:spacing w:after="240" w:line="240" w:lineRule="auto"/>
              <w:ind w:left="290" w:hanging="284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nie posiada takich osiągnięć </w:t>
            </w:r>
          </w:p>
        </w:tc>
      </w:tr>
      <w:tr w:rsidR="0057540B" w:rsidRPr="00D55866" w14:paraId="4D028B14" w14:textId="77777777" w:rsidTr="00C857AC">
        <w:trPr>
          <w:trHeight w:val="408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CC34" w14:textId="481C6AAD" w:rsidR="0057540B" w:rsidRPr="00D55866" w:rsidRDefault="0057540B" w:rsidP="005C7A87">
            <w:pPr>
              <w:pStyle w:val="Standard"/>
              <w:spacing w:before="240" w:after="24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  <w:sz w:val="24"/>
              </w:rPr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CA2E8" w14:textId="77777777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b/>
              </w:rPr>
              <w:t>Szczegółowy kosztorys projektu</w:t>
            </w:r>
          </w:p>
        </w:tc>
      </w:tr>
      <w:tr w:rsidR="0057540B" w:rsidRPr="00D55866" w14:paraId="7D0A0FA7" w14:textId="77777777" w:rsidTr="00C857AC">
        <w:trPr>
          <w:trHeight w:val="431"/>
        </w:trPr>
        <w:tc>
          <w:tcPr>
            <w:tcW w:w="670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E4E36" w14:textId="77777777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D55866">
              <w:rPr>
                <w:rFonts w:ascii="Verdana" w:hAnsi="Verdana" w:cs="Times New Roman"/>
                <w:sz w:val="20"/>
              </w:rPr>
              <w:t>1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B668D" w14:textId="57271566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Opis planowanych kosztów wg rodzaju (zgodnie z katalogiem kosztów) wraz </w:t>
            </w:r>
            <w:r>
              <w:rPr>
                <w:rFonts w:ascii="Verdana" w:hAnsi="Verdana" w:cs="Times New Roman"/>
                <w:sz w:val="20"/>
              </w:rPr>
              <w:br/>
            </w:r>
            <w:r w:rsidRPr="00D55866">
              <w:rPr>
                <w:rFonts w:ascii="Verdana" w:hAnsi="Verdana" w:cs="Times New Roman"/>
                <w:sz w:val="20"/>
              </w:rPr>
              <w:t xml:space="preserve">z uzasadnieniem </w:t>
            </w:r>
          </w:p>
        </w:tc>
      </w:tr>
      <w:tr w:rsidR="00E54DB3" w:rsidRPr="00D55866" w14:paraId="0D020104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711C" w14:textId="625F4F5B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AE0F6" w14:textId="7E36FE6E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upowszechniania wyników realizacji projektu</w:t>
            </w:r>
            <w:r w:rsidR="005E56A3">
              <w:rPr>
                <w:rFonts w:ascii="Verdana" w:hAnsi="Verdana" w:cs="Times New Roman"/>
                <w:sz w:val="20"/>
              </w:rPr>
              <w:t xml:space="preserve">          (</w:t>
            </w:r>
            <w:r w:rsidR="00817C03" w:rsidRPr="00817C03">
              <w:rPr>
                <w:rFonts w:ascii="Verdana" w:hAnsi="Verdana" w:cs="Times New Roman"/>
                <w:sz w:val="20"/>
              </w:rPr>
              <w:t>§ 6</w:t>
            </w:r>
            <w:r w:rsidR="005E56A3">
              <w:rPr>
                <w:rFonts w:ascii="Verdana" w:hAnsi="Verdana" w:cs="Times New Roman"/>
                <w:sz w:val="20"/>
              </w:rPr>
              <w:t xml:space="preserve"> ust.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1</w:t>
            </w:r>
            <w:r w:rsidR="005E56A3">
              <w:rPr>
                <w:rFonts w:ascii="Verdana" w:hAnsi="Verdana" w:cs="Times New Roman"/>
                <w:sz w:val="20"/>
              </w:rPr>
              <w:t xml:space="preserve"> pkt </w:t>
            </w:r>
            <w:r w:rsidR="00817C03" w:rsidRPr="00817C03">
              <w:rPr>
                <w:rFonts w:ascii="Verdana" w:hAnsi="Verdana" w:cs="Times New Roman"/>
                <w:sz w:val="20"/>
              </w:rPr>
              <w:t>1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3A7F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E54DB3" w:rsidRPr="00D55866" w14:paraId="36FEAA69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64DC7" w14:textId="77777777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2BF49" w14:textId="7AD2C59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koszty zakupu drobnego sprzętu laboratoryjnego oraz materiałów </w:t>
            </w:r>
            <w:r w:rsidR="005E56A3">
              <w:rPr>
                <w:rFonts w:ascii="Verdana" w:hAnsi="Verdana" w:cs="Times New Roman"/>
                <w:sz w:val="20"/>
              </w:rPr>
              <w:t>(</w:t>
            </w:r>
            <w:r w:rsidR="00817C03" w:rsidRPr="00817C03">
              <w:rPr>
                <w:rFonts w:ascii="Verdana" w:hAnsi="Verdana" w:cs="Times New Roman"/>
                <w:sz w:val="20"/>
              </w:rPr>
              <w:t>§ 6</w:t>
            </w:r>
            <w:r w:rsidR="005E56A3">
              <w:rPr>
                <w:rFonts w:ascii="Verdana" w:hAnsi="Verdana" w:cs="Times New Roman"/>
                <w:sz w:val="20"/>
              </w:rPr>
              <w:t xml:space="preserve"> ust.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1 p</w:t>
            </w:r>
            <w:r w:rsidR="005E56A3">
              <w:rPr>
                <w:rFonts w:ascii="Verdana" w:hAnsi="Verdana" w:cs="Times New Roman"/>
                <w:sz w:val="20"/>
              </w:rPr>
              <w:t>k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t </w:t>
            </w:r>
            <w:r w:rsidR="00817C03">
              <w:rPr>
                <w:rFonts w:ascii="Verdana" w:hAnsi="Verdana" w:cs="Times New Roman"/>
                <w:sz w:val="20"/>
              </w:rPr>
              <w:t>2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0DE4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E54DB3" w:rsidRPr="00D55866" w14:paraId="1C97AAEF" w14:textId="77777777" w:rsidTr="00C857AC">
        <w:trPr>
          <w:trHeight w:val="624"/>
        </w:trPr>
        <w:tc>
          <w:tcPr>
            <w:tcW w:w="670" w:type="dxa"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16023" w14:textId="77777777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FDA7" w14:textId="45CBC718" w:rsidR="00E54DB3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oprogramowania</w:t>
            </w:r>
            <w:r w:rsidR="00817C03">
              <w:rPr>
                <w:rFonts w:ascii="Verdana" w:hAnsi="Verdana" w:cs="Times New Roman"/>
                <w:sz w:val="20"/>
              </w:rPr>
              <w:t xml:space="preserve"> 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(§ 6 </w:t>
            </w:r>
            <w:r w:rsidR="005E56A3">
              <w:rPr>
                <w:rFonts w:ascii="Verdana" w:hAnsi="Verdana" w:cs="Times New Roman"/>
                <w:sz w:val="20"/>
              </w:rPr>
              <w:t xml:space="preserve">ust. </w:t>
            </w:r>
            <w:r w:rsidR="00817C03" w:rsidRPr="00817C03">
              <w:rPr>
                <w:rFonts w:ascii="Verdana" w:hAnsi="Verdana" w:cs="Times New Roman"/>
                <w:sz w:val="20"/>
              </w:rPr>
              <w:t>1</w:t>
            </w:r>
            <w:r w:rsidR="005E56A3">
              <w:rPr>
                <w:rFonts w:ascii="Verdana" w:hAnsi="Verdana" w:cs="Times New Roman"/>
                <w:sz w:val="20"/>
              </w:rPr>
              <w:t xml:space="preserve"> p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kt </w:t>
            </w:r>
            <w:r w:rsidR="00817C03">
              <w:rPr>
                <w:rFonts w:ascii="Verdana" w:hAnsi="Verdana" w:cs="Times New Roman"/>
                <w:sz w:val="20"/>
              </w:rPr>
              <w:t>3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CA876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E54DB3" w:rsidRPr="00D55866" w14:paraId="5787EBC2" w14:textId="77777777" w:rsidTr="00C857AC">
        <w:trPr>
          <w:trHeight w:val="624"/>
        </w:trPr>
        <w:tc>
          <w:tcPr>
            <w:tcW w:w="670" w:type="dxa"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D146E" w14:textId="77777777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5B538" w14:textId="193F9C23" w:rsidR="00E54DB3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szkolenia z obszaru naukowego, którym objęty jest wniosek</w:t>
            </w:r>
            <w:r w:rsidR="00817C03">
              <w:rPr>
                <w:rFonts w:ascii="Verdana" w:hAnsi="Verdana" w:cs="Times New Roman"/>
                <w:sz w:val="20"/>
              </w:rPr>
              <w:t xml:space="preserve"> </w:t>
            </w:r>
            <w:r w:rsidR="00817C03" w:rsidRPr="00817C03">
              <w:rPr>
                <w:rFonts w:ascii="Verdana" w:hAnsi="Verdana" w:cs="Times New Roman"/>
                <w:sz w:val="20"/>
              </w:rPr>
              <w:t>(§ 6</w:t>
            </w:r>
            <w:r w:rsidR="005E56A3">
              <w:rPr>
                <w:rFonts w:ascii="Verdana" w:hAnsi="Verdana" w:cs="Times New Roman"/>
                <w:sz w:val="20"/>
              </w:rPr>
              <w:t xml:space="preserve"> ust.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1 </w:t>
            </w:r>
            <w:r w:rsidR="005E56A3">
              <w:rPr>
                <w:rFonts w:ascii="Verdana" w:hAnsi="Verdana" w:cs="Times New Roman"/>
                <w:sz w:val="20"/>
              </w:rPr>
              <w:t>pkt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</w:t>
            </w:r>
            <w:r w:rsidR="00817C03">
              <w:rPr>
                <w:rFonts w:ascii="Verdana" w:hAnsi="Verdana" w:cs="Times New Roman"/>
                <w:sz w:val="20"/>
              </w:rPr>
              <w:t>4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</w:t>
            </w:r>
            <w:r w:rsidR="00817C03"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62FE3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E54DB3" w:rsidRPr="00D55866" w14:paraId="6E060E7E" w14:textId="77777777" w:rsidTr="00C857AC">
        <w:trPr>
          <w:trHeight w:val="624"/>
        </w:trPr>
        <w:tc>
          <w:tcPr>
            <w:tcW w:w="670" w:type="dxa"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87011" w14:textId="77777777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04B24" w14:textId="40BAB8BC" w:rsidR="00E54DB3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aparatury badawczej, której koszt jednostkowy nie przekracza kwoty 10.000 zł</w:t>
            </w:r>
            <w:r w:rsidR="00817C03">
              <w:rPr>
                <w:rFonts w:ascii="Verdana" w:hAnsi="Verdana" w:cs="Times New Roman"/>
                <w:sz w:val="20"/>
              </w:rPr>
              <w:t xml:space="preserve"> </w:t>
            </w:r>
            <w:r w:rsidR="005E56A3">
              <w:rPr>
                <w:rFonts w:ascii="Verdana" w:hAnsi="Verdana" w:cs="Times New Roman"/>
                <w:sz w:val="20"/>
              </w:rPr>
              <w:t xml:space="preserve">           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(§ </w:t>
            </w:r>
            <w:r w:rsidR="005E56A3">
              <w:rPr>
                <w:rFonts w:ascii="Verdana" w:hAnsi="Verdana" w:cs="Times New Roman"/>
                <w:sz w:val="20"/>
              </w:rPr>
              <w:t xml:space="preserve">6 ust. </w:t>
            </w:r>
            <w:r w:rsidR="00817C03" w:rsidRPr="00817C03">
              <w:rPr>
                <w:rFonts w:ascii="Verdana" w:hAnsi="Verdana" w:cs="Times New Roman"/>
                <w:sz w:val="20"/>
              </w:rPr>
              <w:t>1</w:t>
            </w:r>
            <w:r w:rsidR="005E56A3">
              <w:rPr>
                <w:rFonts w:ascii="Verdana" w:hAnsi="Verdana" w:cs="Times New Roman"/>
                <w:sz w:val="20"/>
              </w:rPr>
              <w:t xml:space="preserve"> pkt </w:t>
            </w:r>
            <w:r w:rsidR="00817C03">
              <w:rPr>
                <w:rFonts w:ascii="Verdana" w:hAnsi="Verdana" w:cs="Times New Roman"/>
                <w:sz w:val="20"/>
              </w:rPr>
              <w:t>5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</w:t>
            </w:r>
            <w:r w:rsidR="00817C03"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F6D6F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E54DB3" w:rsidRPr="00D55866" w14:paraId="4B916853" w14:textId="77777777" w:rsidTr="00C857AC">
        <w:trPr>
          <w:trHeight w:val="624"/>
        </w:trPr>
        <w:tc>
          <w:tcPr>
            <w:tcW w:w="670" w:type="dxa"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DE5FC" w14:textId="77777777" w:rsidR="00E54DB3" w:rsidRPr="00D55866" w:rsidRDefault="00E54DB3" w:rsidP="00E54DB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CBC2F" w14:textId="072ACB27" w:rsidR="00E54DB3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usługi obce niezbędne do realizacji badań</w:t>
            </w:r>
            <w:r w:rsidR="00817C03">
              <w:rPr>
                <w:rFonts w:ascii="Verdana" w:hAnsi="Verdana" w:cs="Times New Roman"/>
                <w:sz w:val="20"/>
              </w:rPr>
              <w:t xml:space="preserve"> </w:t>
            </w:r>
            <w:r w:rsidR="00817C03" w:rsidRPr="00817C03">
              <w:rPr>
                <w:rFonts w:ascii="Verdana" w:hAnsi="Verdana" w:cs="Times New Roman"/>
                <w:sz w:val="20"/>
              </w:rPr>
              <w:t>(§ 6</w:t>
            </w:r>
            <w:r w:rsidR="005E56A3">
              <w:rPr>
                <w:rFonts w:ascii="Verdana" w:hAnsi="Verdana" w:cs="Times New Roman"/>
                <w:sz w:val="20"/>
              </w:rPr>
              <w:t xml:space="preserve"> ust.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1</w:t>
            </w:r>
            <w:r w:rsidR="005E56A3">
              <w:rPr>
                <w:rFonts w:ascii="Verdana" w:hAnsi="Verdana" w:cs="Times New Roman"/>
                <w:sz w:val="20"/>
              </w:rPr>
              <w:t xml:space="preserve"> pkt</w:t>
            </w:r>
            <w:r w:rsidR="00817C03" w:rsidRPr="00817C03">
              <w:rPr>
                <w:rFonts w:ascii="Verdana" w:hAnsi="Verdana" w:cs="Times New Roman"/>
                <w:sz w:val="20"/>
              </w:rPr>
              <w:t xml:space="preserve"> </w:t>
            </w:r>
            <w:r w:rsidR="00817C03">
              <w:rPr>
                <w:rFonts w:ascii="Verdana" w:hAnsi="Verdana" w:cs="Times New Roman"/>
                <w:sz w:val="20"/>
              </w:rPr>
              <w:t>6</w:t>
            </w:r>
            <w:r w:rsidR="005E56A3">
              <w:rPr>
                <w:rFonts w:ascii="Verdana" w:hAnsi="Verdana" w:cs="Times New Roman"/>
                <w:sz w:val="20"/>
              </w:rPr>
              <w:t xml:space="preserve"> regulaminu</w:t>
            </w:r>
            <w:r w:rsidR="00817C03"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C0892" w14:textId="77777777" w:rsidR="00E54DB3" w:rsidRPr="00D55866" w:rsidRDefault="00E54DB3" w:rsidP="00E54DB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  <w:tr w:rsidR="0057540B" w:rsidRPr="00D55866" w14:paraId="37F17D8E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0251E" w14:textId="12698CD5" w:rsidR="0057540B" w:rsidRPr="00D55866" w:rsidRDefault="0057540B" w:rsidP="0057540B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CD5E1" w14:textId="764C8232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Wnioskowana kwota: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5D461" w14:textId="77777777" w:rsidR="0057540B" w:rsidRPr="00D55866" w:rsidRDefault="0057540B" w:rsidP="0057540B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</w:rPr>
            </w:pPr>
          </w:p>
        </w:tc>
      </w:tr>
    </w:tbl>
    <w:p w14:paraId="20EDB911" w14:textId="77777777" w:rsidR="00CD4A6E" w:rsidRPr="00D55866" w:rsidRDefault="00CD4A6E">
      <w:pPr>
        <w:pStyle w:val="Standard"/>
        <w:spacing w:after="0" w:line="240" w:lineRule="auto"/>
        <w:rPr>
          <w:rFonts w:ascii="Verdana" w:hAnsi="Verdana"/>
          <w:b/>
          <w:sz w:val="24"/>
        </w:rPr>
      </w:pPr>
    </w:p>
    <w:p w14:paraId="14A41DB1" w14:textId="77777777" w:rsidR="00C93E28" w:rsidRDefault="00C93E28" w:rsidP="00C857AC">
      <w:pPr>
        <w:pStyle w:val="Standard"/>
        <w:spacing w:after="120" w:line="240" w:lineRule="auto"/>
        <w:jc w:val="center"/>
        <w:rPr>
          <w:rFonts w:ascii="Verdana" w:hAnsi="Verdana" w:cs="Times New Roman"/>
          <w:b/>
          <w:sz w:val="24"/>
        </w:rPr>
      </w:pPr>
    </w:p>
    <w:p w14:paraId="5AE18702" w14:textId="7CB70768" w:rsidR="00CD4A6E" w:rsidRPr="00D55866" w:rsidRDefault="009C6A30" w:rsidP="00C857AC">
      <w:pPr>
        <w:pStyle w:val="Standard"/>
        <w:spacing w:after="120" w:line="240" w:lineRule="auto"/>
        <w:jc w:val="center"/>
        <w:rPr>
          <w:rFonts w:ascii="Verdana" w:hAnsi="Verdana" w:cs="Times New Roman"/>
        </w:rPr>
      </w:pPr>
      <w:r w:rsidRPr="00D55866">
        <w:rPr>
          <w:rFonts w:ascii="Verdana" w:hAnsi="Verdana" w:cs="Times New Roman"/>
          <w:b/>
          <w:sz w:val="24"/>
        </w:rPr>
        <w:t>Oświadczenie wnioskodawcy</w:t>
      </w:r>
    </w:p>
    <w:p w14:paraId="78F4C634" w14:textId="335505CC" w:rsidR="00CD4A6E" w:rsidRPr="00C857AC" w:rsidRDefault="009C6A30" w:rsidP="009C6A30">
      <w:pPr>
        <w:pStyle w:val="Standard"/>
        <w:spacing w:after="0" w:line="240" w:lineRule="auto"/>
        <w:jc w:val="both"/>
        <w:rPr>
          <w:rFonts w:ascii="Verdana" w:hAnsi="Verdana" w:cs="Times New Roman"/>
          <w:sz w:val="20"/>
        </w:rPr>
      </w:pPr>
      <w:r w:rsidRPr="00C857AC">
        <w:rPr>
          <w:rFonts w:ascii="Verdana" w:hAnsi="Verdana" w:cs="Times New Roman"/>
        </w:rPr>
        <w:t xml:space="preserve">Oświadczam, że znane mi są warunki konkursu oraz zasady realizacji </w:t>
      </w:r>
      <w:r w:rsidR="00B53898" w:rsidRPr="00C857AC">
        <w:rPr>
          <w:rFonts w:ascii="Verdana" w:hAnsi="Verdana" w:cs="Times New Roman"/>
        </w:rPr>
        <w:t>projektów</w:t>
      </w:r>
      <w:r w:rsidRPr="00C857AC">
        <w:rPr>
          <w:rFonts w:ascii="Verdana" w:hAnsi="Verdana" w:cs="Times New Roman"/>
        </w:rPr>
        <w:t xml:space="preserve"> określone w Regulamin</w:t>
      </w:r>
      <w:r w:rsidR="004F4C19" w:rsidRPr="00C857AC">
        <w:rPr>
          <w:rFonts w:ascii="Verdana" w:hAnsi="Verdana" w:cs="Times New Roman"/>
        </w:rPr>
        <w:t>ie</w:t>
      </w:r>
      <w:r w:rsidRPr="00C857AC">
        <w:rPr>
          <w:rFonts w:ascii="Verdana" w:hAnsi="Verdana" w:cs="Times New Roman"/>
        </w:rPr>
        <w:t xml:space="preserve"> przyznawania grantów w konkursie </w:t>
      </w:r>
      <w:r w:rsidR="00310153">
        <w:rPr>
          <w:rFonts w:ascii="Verdana" w:hAnsi="Verdana" w:cs="Times New Roman"/>
        </w:rPr>
        <w:t>ALFA</w:t>
      </w:r>
      <w:r w:rsidR="00397ED3">
        <w:rPr>
          <w:rFonts w:ascii="Verdana" w:hAnsi="Verdana" w:cs="Times New Roman"/>
        </w:rPr>
        <w:t xml:space="preserve"> w Politechnice Opolskiej</w:t>
      </w:r>
      <w:r w:rsidRPr="00C857AC">
        <w:rPr>
          <w:rFonts w:ascii="Verdana" w:hAnsi="Verdana" w:cs="Times New Roman"/>
        </w:rPr>
        <w:t>.</w:t>
      </w:r>
    </w:p>
    <w:p w14:paraId="6164BC8A" w14:textId="77777777" w:rsidR="00CD4A6E" w:rsidRPr="00D55866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4"/>
        </w:rPr>
      </w:pPr>
    </w:p>
    <w:p w14:paraId="70A1D984" w14:textId="77777777" w:rsidR="00CD4A6E" w:rsidRPr="00D55866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4"/>
        </w:rPr>
      </w:pPr>
    </w:p>
    <w:p w14:paraId="0C227F90" w14:textId="77777777" w:rsidR="00CD4A6E" w:rsidRPr="00D55866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4"/>
        </w:rPr>
      </w:pPr>
    </w:p>
    <w:p w14:paraId="22846C4A" w14:textId="661588A2" w:rsidR="00CD4A6E" w:rsidRPr="00D55866" w:rsidRDefault="00A261FE">
      <w:pPr>
        <w:pStyle w:val="Standard"/>
        <w:spacing w:after="0" w:line="240" w:lineRule="auto"/>
        <w:ind w:left="5664"/>
        <w:rPr>
          <w:rFonts w:ascii="Verdana" w:hAnsi="Verdana" w:cs="Times New Roman"/>
        </w:rPr>
      </w:pPr>
      <w:r>
        <w:rPr>
          <w:rFonts w:ascii="Verdana" w:hAnsi="Verdana" w:cs="Times New Roman"/>
          <w:sz w:val="24"/>
        </w:rPr>
        <w:t>......................................</w:t>
      </w:r>
    </w:p>
    <w:p w14:paraId="4D3B1678" w14:textId="7DBB3B97" w:rsidR="00CD4A6E" w:rsidRPr="00D55866" w:rsidRDefault="004F4C19">
      <w:pPr>
        <w:pStyle w:val="Standard"/>
        <w:spacing w:after="0" w:line="240" w:lineRule="auto"/>
        <w:ind w:left="5664"/>
        <w:jc w:val="center"/>
        <w:rPr>
          <w:rFonts w:ascii="Verdana" w:hAnsi="Verdana" w:cs="Times New Roman"/>
          <w:i/>
        </w:rPr>
      </w:pPr>
      <w:r w:rsidRPr="00D55866">
        <w:rPr>
          <w:rFonts w:ascii="Verdana" w:hAnsi="Verdana" w:cs="Times New Roman"/>
          <w:i/>
        </w:rPr>
        <w:t>d</w:t>
      </w:r>
      <w:r w:rsidR="009C6A30" w:rsidRPr="00D55866">
        <w:rPr>
          <w:rFonts w:ascii="Verdana" w:hAnsi="Verdana" w:cs="Times New Roman"/>
          <w:i/>
        </w:rPr>
        <w:t xml:space="preserve">ata i podpis </w:t>
      </w:r>
      <w:r w:rsidRPr="00D55866">
        <w:rPr>
          <w:rFonts w:ascii="Verdana" w:hAnsi="Verdana" w:cs="Times New Roman"/>
          <w:i/>
        </w:rPr>
        <w:t>wnioskodawcy</w:t>
      </w:r>
    </w:p>
    <w:p w14:paraId="6ED9CD49" w14:textId="3AD01DEC" w:rsidR="00CD4A6E" w:rsidRDefault="00CD4A6E">
      <w:pPr>
        <w:pStyle w:val="Standard"/>
        <w:rPr>
          <w:rFonts w:ascii="Verdana" w:hAnsi="Verdana"/>
        </w:rPr>
      </w:pPr>
    </w:p>
    <w:p w14:paraId="5D18B0FD" w14:textId="7F95583E" w:rsidR="00E123C7" w:rsidRDefault="00E123C7">
      <w:pPr>
        <w:pStyle w:val="Standard"/>
        <w:rPr>
          <w:rFonts w:ascii="Verdana" w:hAnsi="Verdana"/>
        </w:rPr>
      </w:pPr>
    </w:p>
    <w:p w14:paraId="1F674114" w14:textId="57386E29" w:rsidR="00E123C7" w:rsidRDefault="00E123C7">
      <w:pPr>
        <w:pStyle w:val="Standard"/>
        <w:rPr>
          <w:rFonts w:ascii="Verdana" w:hAnsi="Verdana"/>
        </w:rPr>
      </w:pPr>
    </w:p>
    <w:p w14:paraId="2AE70931" w14:textId="7C585EA9" w:rsidR="00E123C7" w:rsidRDefault="00E123C7">
      <w:pPr>
        <w:pStyle w:val="Standard"/>
        <w:rPr>
          <w:rFonts w:ascii="Verdana" w:hAnsi="Verdana"/>
        </w:rPr>
      </w:pPr>
    </w:p>
    <w:p w14:paraId="65346CA2" w14:textId="27386AC7" w:rsidR="00E123C7" w:rsidRDefault="00E123C7">
      <w:pPr>
        <w:pStyle w:val="Standard"/>
        <w:rPr>
          <w:rFonts w:ascii="Verdana" w:hAnsi="Verdana"/>
        </w:rPr>
      </w:pPr>
    </w:p>
    <w:p w14:paraId="3A652BA9" w14:textId="5648C44A" w:rsidR="00E123C7" w:rsidRDefault="00E123C7">
      <w:pPr>
        <w:pStyle w:val="Standard"/>
        <w:rPr>
          <w:rFonts w:ascii="Verdana" w:hAnsi="Verdana"/>
        </w:rPr>
      </w:pPr>
    </w:p>
    <w:p w14:paraId="409F392D" w14:textId="37615B93" w:rsidR="00E123C7" w:rsidRDefault="00E123C7">
      <w:pPr>
        <w:pStyle w:val="Standard"/>
        <w:rPr>
          <w:rFonts w:ascii="Verdana" w:hAnsi="Verdana"/>
        </w:rPr>
      </w:pPr>
    </w:p>
    <w:p w14:paraId="2D02E348" w14:textId="62D60291" w:rsidR="00E123C7" w:rsidRDefault="00E123C7">
      <w:pPr>
        <w:pStyle w:val="Standard"/>
        <w:rPr>
          <w:rFonts w:ascii="Verdana" w:hAnsi="Verdana"/>
        </w:rPr>
      </w:pPr>
    </w:p>
    <w:p w14:paraId="472D6478" w14:textId="337429BC" w:rsidR="00E123C7" w:rsidRDefault="00E123C7">
      <w:pPr>
        <w:pStyle w:val="Standard"/>
        <w:rPr>
          <w:rFonts w:ascii="Verdana" w:hAnsi="Verdana"/>
        </w:rPr>
      </w:pPr>
    </w:p>
    <w:p w14:paraId="0A71D87B" w14:textId="4C8AAF97" w:rsidR="00E123C7" w:rsidRDefault="00E123C7">
      <w:pPr>
        <w:pStyle w:val="Standard"/>
        <w:rPr>
          <w:rFonts w:ascii="Verdana" w:hAnsi="Verdana"/>
        </w:rPr>
      </w:pPr>
    </w:p>
    <w:p w14:paraId="0445F219" w14:textId="0A6562B5" w:rsidR="00E123C7" w:rsidRDefault="00E123C7">
      <w:pPr>
        <w:pStyle w:val="Standard"/>
        <w:rPr>
          <w:rFonts w:ascii="Verdana" w:hAnsi="Verdana"/>
        </w:rPr>
      </w:pPr>
    </w:p>
    <w:p w14:paraId="6E886104" w14:textId="03365675" w:rsidR="00E123C7" w:rsidRDefault="00E123C7">
      <w:pPr>
        <w:pStyle w:val="Standard"/>
        <w:rPr>
          <w:rFonts w:ascii="Verdana" w:hAnsi="Verdana"/>
        </w:rPr>
      </w:pPr>
    </w:p>
    <w:p w14:paraId="569F769B" w14:textId="77777777" w:rsidR="00E123C7" w:rsidRDefault="00E123C7">
      <w:pPr>
        <w:pStyle w:val="Standard"/>
        <w:rPr>
          <w:rFonts w:ascii="Verdana" w:hAnsi="Verdana"/>
        </w:rPr>
      </w:pPr>
    </w:p>
    <w:p w14:paraId="27E73E09" w14:textId="6D43AC4B" w:rsidR="00E123C7" w:rsidRPr="006F73E8" w:rsidRDefault="00E123C7">
      <w:pPr>
        <w:pStyle w:val="Standard"/>
        <w:rPr>
          <w:rFonts w:ascii="Verdana" w:hAnsi="Verdana"/>
          <w:sz w:val="20"/>
          <w:szCs w:val="20"/>
        </w:rPr>
      </w:pPr>
    </w:p>
    <w:p w14:paraId="36F9D559" w14:textId="77777777" w:rsidR="00E123C7" w:rsidRPr="006F73E8" w:rsidRDefault="00E123C7">
      <w:pPr>
        <w:pStyle w:val="Standard"/>
        <w:rPr>
          <w:rFonts w:ascii="Verdana" w:hAnsi="Verdana"/>
          <w:sz w:val="20"/>
          <w:szCs w:val="20"/>
        </w:rPr>
      </w:pPr>
    </w:p>
    <w:sectPr w:rsidR="00E123C7" w:rsidRPr="006F73E8" w:rsidSect="00724900">
      <w:headerReference w:type="default" r:id="rId7"/>
      <w:footerReference w:type="default" r:id="rId8"/>
      <w:pgSz w:w="11906" w:h="16838"/>
      <w:pgMar w:top="1135" w:right="1417" w:bottom="993" w:left="1417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B323B2" w16cex:dateUtc="2025-11-11T12:04:00Z"/>
  <w16cex:commentExtensible w16cex:durableId="6C151A5B" w16cex:dateUtc="2025-11-11T12:06:00Z"/>
  <w16cex:commentExtensible w16cex:durableId="26C8F4F7" w16cex:dateUtc="2025-11-11T12:10:00Z"/>
  <w16cex:commentExtensible w16cex:durableId="1AF07882" w16cex:dateUtc="2025-11-11T12:08:00Z"/>
  <w16cex:commentExtensible w16cex:durableId="360EF3B0" w16cex:dateUtc="2025-11-13T09:53:00Z"/>
  <w16cex:commentExtensible w16cex:durableId="69CB3CDE" w16cex:dateUtc="2025-11-11T12:1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C2682" w14:textId="77777777" w:rsidR="00633857" w:rsidRDefault="00633857">
      <w:pPr>
        <w:spacing w:after="0" w:line="240" w:lineRule="auto"/>
      </w:pPr>
      <w:r>
        <w:separator/>
      </w:r>
    </w:p>
  </w:endnote>
  <w:endnote w:type="continuationSeparator" w:id="0">
    <w:p w14:paraId="54EA0C66" w14:textId="77777777" w:rsidR="00633857" w:rsidRDefault="00633857">
      <w:pPr>
        <w:spacing w:after="0" w:line="240" w:lineRule="auto"/>
      </w:pPr>
      <w:r>
        <w:continuationSeparator/>
      </w:r>
    </w:p>
  </w:endnote>
  <w:endnote w:type="continuationNotice" w:id="1">
    <w:p w14:paraId="102C19AA" w14:textId="77777777" w:rsidR="00633857" w:rsidRDefault="006338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F">
    <w:altName w:val="Times New Roman"/>
    <w:charset w:val="00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3E565" w14:textId="77777777" w:rsidR="00AC6CA0" w:rsidRDefault="00AC6CA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67AD7" w14:textId="77777777" w:rsidR="00633857" w:rsidRDefault="0063385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F6C9D9A" w14:textId="77777777" w:rsidR="00633857" w:rsidRDefault="00633857">
      <w:pPr>
        <w:spacing w:after="0" w:line="240" w:lineRule="auto"/>
      </w:pPr>
      <w:r>
        <w:continuationSeparator/>
      </w:r>
    </w:p>
  </w:footnote>
  <w:footnote w:type="continuationNotice" w:id="1">
    <w:p w14:paraId="79DE827A" w14:textId="77777777" w:rsidR="00633857" w:rsidRDefault="006338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16DD1" w14:textId="77777777" w:rsidR="00AC6CA0" w:rsidRDefault="00AC6CA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267DF"/>
    <w:multiLevelType w:val="multilevel"/>
    <w:tmpl w:val="69765554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 w:cs="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27D0102"/>
    <w:multiLevelType w:val="multilevel"/>
    <w:tmpl w:val="A0F0979C"/>
    <w:styleLink w:val="WWNum5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3BC52A1E"/>
    <w:multiLevelType w:val="multilevel"/>
    <w:tmpl w:val="D138DEF8"/>
    <w:styleLink w:val="WWNum9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3F3F053B"/>
    <w:multiLevelType w:val="multilevel"/>
    <w:tmpl w:val="A28C69DE"/>
    <w:styleLink w:val="WWNum10"/>
    <w:lvl w:ilvl="0">
      <w:numFmt w:val="bullet"/>
      <w:lvlText w:val="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4" w15:restartNumberingAfterBreak="0">
    <w:nsid w:val="50B90A4B"/>
    <w:multiLevelType w:val="multilevel"/>
    <w:tmpl w:val="0DE0C5B8"/>
    <w:styleLink w:val="WWNum3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A4418FB"/>
    <w:multiLevelType w:val="multilevel"/>
    <w:tmpl w:val="20F234DE"/>
    <w:styleLink w:val="WWNum2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60A978A0"/>
    <w:multiLevelType w:val="multilevel"/>
    <w:tmpl w:val="BAB06CF2"/>
    <w:styleLink w:val="WWNum6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34A5B6A"/>
    <w:multiLevelType w:val="multilevel"/>
    <w:tmpl w:val="8F727F50"/>
    <w:styleLink w:val="WWNum1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5385746"/>
    <w:multiLevelType w:val="multilevel"/>
    <w:tmpl w:val="CA1061CE"/>
    <w:styleLink w:val="WWNum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6F7E12E5"/>
    <w:multiLevelType w:val="multilevel"/>
    <w:tmpl w:val="08F2AF56"/>
    <w:styleLink w:val="WWNum4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2"/>
  </w:num>
  <w:num w:numId="10">
    <w:abstractNumId w:val="3"/>
  </w:num>
  <w:num w:numId="11">
    <w:abstractNumId w:val="7"/>
  </w:num>
  <w:num w:numId="12">
    <w:abstractNumId w:val="5"/>
  </w:num>
  <w:num w:numId="13">
    <w:abstractNumId w:val="4"/>
  </w:num>
  <w:num w:numId="14">
    <w:abstractNumId w:val="9"/>
  </w:num>
  <w:num w:numId="15">
    <w:abstractNumId w:val="1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1NDE2MrcwtrQ0MDVS0lEKTi0uzszPAykwrQUAoMULaiwAAAA="/>
  </w:docVars>
  <w:rsids>
    <w:rsidRoot w:val="00CD4A6E"/>
    <w:rsid w:val="00000022"/>
    <w:rsid w:val="00032053"/>
    <w:rsid w:val="00041EBF"/>
    <w:rsid w:val="000649C5"/>
    <w:rsid w:val="00093FF6"/>
    <w:rsid w:val="00122AF9"/>
    <w:rsid w:val="00132FB8"/>
    <w:rsid w:val="001564FD"/>
    <w:rsid w:val="001644D6"/>
    <w:rsid w:val="0016743A"/>
    <w:rsid w:val="00180D72"/>
    <w:rsid w:val="00182223"/>
    <w:rsid w:val="001D5DF2"/>
    <w:rsid w:val="001F0992"/>
    <w:rsid w:val="002175E9"/>
    <w:rsid w:val="0022412F"/>
    <w:rsid w:val="002674AF"/>
    <w:rsid w:val="00273DE7"/>
    <w:rsid w:val="002A4EEB"/>
    <w:rsid w:val="002B60BC"/>
    <w:rsid w:val="002D5423"/>
    <w:rsid w:val="002D5CD9"/>
    <w:rsid w:val="002E1B3C"/>
    <w:rsid w:val="002E23B8"/>
    <w:rsid w:val="00310153"/>
    <w:rsid w:val="0033483C"/>
    <w:rsid w:val="00385A89"/>
    <w:rsid w:val="00397ED3"/>
    <w:rsid w:val="003E11CB"/>
    <w:rsid w:val="003E6D18"/>
    <w:rsid w:val="00405533"/>
    <w:rsid w:val="004239B7"/>
    <w:rsid w:val="00447CCA"/>
    <w:rsid w:val="004611FF"/>
    <w:rsid w:val="00490DA8"/>
    <w:rsid w:val="004A73D0"/>
    <w:rsid w:val="004E7028"/>
    <w:rsid w:val="004F4C19"/>
    <w:rsid w:val="0050430B"/>
    <w:rsid w:val="0054360F"/>
    <w:rsid w:val="00544D63"/>
    <w:rsid w:val="00556FB8"/>
    <w:rsid w:val="0057540B"/>
    <w:rsid w:val="005769C3"/>
    <w:rsid w:val="00580C03"/>
    <w:rsid w:val="005A6045"/>
    <w:rsid w:val="005B287F"/>
    <w:rsid w:val="005C7A87"/>
    <w:rsid w:val="005E56A3"/>
    <w:rsid w:val="006173B1"/>
    <w:rsid w:val="00624EE9"/>
    <w:rsid w:val="00625AC7"/>
    <w:rsid w:val="006260D4"/>
    <w:rsid w:val="00632077"/>
    <w:rsid w:val="00633857"/>
    <w:rsid w:val="006706D8"/>
    <w:rsid w:val="00692500"/>
    <w:rsid w:val="006A63F6"/>
    <w:rsid w:val="006B4C3F"/>
    <w:rsid w:val="006D3D75"/>
    <w:rsid w:val="006F6BEE"/>
    <w:rsid w:val="006F73E8"/>
    <w:rsid w:val="0070558F"/>
    <w:rsid w:val="007102E0"/>
    <w:rsid w:val="00724900"/>
    <w:rsid w:val="0075175B"/>
    <w:rsid w:val="00756032"/>
    <w:rsid w:val="00757143"/>
    <w:rsid w:val="00781715"/>
    <w:rsid w:val="00795789"/>
    <w:rsid w:val="007A040B"/>
    <w:rsid w:val="007A3471"/>
    <w:rsid w:val="007C51BB"/>
    <w:rsid w:val="007F59B1"/>
    <w:rsid w:val="00816C39"/>
    <w:rsid w:val="00817C03"/>
    <w:rsid w:val="008235EF"/>
    <w:rsid w:val="008238E7"/>
    <w:rsid w:val="008367E2"/>
    <w:rsid w:val="0087357A"/>
    <w:rsid w:val="00875983"/>
    <w:rsid w:val="008D7BD5"/>
    <w:rsid w:val="008E5BB1"/>
    <w:rsid w:val="009016F3"/>
    <w:rsid w:val="00913B5C"/>
    <w:rsid w:val="0093186C"/>
    <w:rsid w:val="00956B1E"/>
    <w:rsid w:val="009573D4"/>
    <w:rsid w:val="00963C1A"/>
    <w:rsid w:val="00975598"/>
    <w:rsid w:val="009C0297"/>
    <w:rsid w:val="009C6A30"/>
    <w:rsid w:val="00A02669"/>
    <w:rsid w:val="00A0341C"/>
    <w:rsid w:val="00A2347E"/>
    <w:rsid w:val="00A261FE"/>
    <w:rsid w:val="00A56AFC"/>
    <w:rsid w:val="00A56CF2"/>
    <w:rsid w:val="00A735F9"/>
    <w:rsid w:val="00AC6660"/>
    <w:rsid w:val="00AC6CA0"/>
    <w:rsid w:val="00B325B6"/>
    <w:rsid w:val="00B53898"/>
    <w:rsid w:val="00B61961"/>
    <w:rsid w:val="00B6432F"/>
    <w:rsid w:val="00B86824"/>
    <w:rsid w:val="00B870FC"/>
    <w:rsid w:val="00B92CE0"/>
    <w:rsid w:val="00BC692B"/>
    <w:rsid w:val="00BD0B1F"/>
    <w:rsid w:val="00BE0751"/>
    <w:rsid w:val="00BE5524"/>
    <w:rsid w:val="00C31883"/>
    <w:rsid w:val="00C37418"/>
    <w:rsid w:val="00C43A9A"/>
    <w:rsid w:val="00C80EA8"/>
    <w:rsid w:val="00C857AC"/>
    <w:rsid w:val="00C93E28"/>
    <w:rsid w:val="00CD4A6E"/>
    <w:rsid w:val="00CE2DF0"/>
    <w:rsid w:val="00D03A4D"/>
    <w:rsid w:val="00D11201"/>
    <w:rsid w:val="00D2343E"/>
    <w:rsid w:val="00D52414"/>
    <w:rsid w:val="00D55866"/>
    <w:rsid w:val="00D74842"/>
    <w:rsid w:val="00DD0A1D"/>
    <w:rsid w:val="00DD2FD6"/>
    <w:rsid w:val="00E03422"/>
    <w:rsid w:val="00E123C7"/>
    <w:rsid w:val="00E547B3"/>
    <w:rsid w:val="00E54DB3"/>
    <w:rsid w:val="00E56AA0"/>
    <w:rsid w:val="00E63291"/>
    <w:rsid w:val="00EB0C29"/>
    <w:rsid w:val="00F13BEE"/>
    <w:rsid w:val="00F1791D"/>
    <w:rsid w:val="00F40ACE"/>
    <w:rsid w:val="00FB3C52"/>
    <w:rsid w:val="00FB4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BB5A7"/>
  <w15:docId w15:val="{75C448EF-6F4C-4B72-8F2B-B88C559C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pl-PL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0B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2A4EEB"/>
    <w:pPr>
      <w:widowControl/>
      <w:spacing w:after="160" w:line="259" w:lineRule="auto"/>
    </w:pPr>
  </w:style>
  <w:style w:type="paragraph" w:customStyle="1" w:styleId="Heading">
    <w:name w:val="Heading"/>
    <w:basedOn w:val="Standard"/>
    <w:next w:val="Textbody"/>
    <w:rsid w:val="002A4EEB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rsid w:val="002A4EEB"/>
    <w:pPr>
      <w:spacing w:after="120"/>
    </w:pPr>
  </w:style>
  <w:style w:type="paragraph" w:styleId="Lista">
    <w:name w:val="List"/>
    <w:basedOn w:val="Textbody"/>
    <w:rsid w:val="002A4EEB"/>
    <w:rPr>
      <w:rFonts w:cs="Lucida Sans"/>
    </w:rPr>
  </w:style>
  <w:style w:type="paragraph" w:styleId="Legenda">
    <w:name w:val="caption"/>
    <w:basedOn w:val="Standard"/>
    <w:rsid w:val="002A4EEB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2A4EEB"/>
    <w:pPr>
      <w:suppressLineNumbers/>
    </w:pPr>
    <w:rPr>
      <w:rFonts w:cs="Lucida Sans"/>
    </w:rPr>
  </w:style>
  <w:style w:type="paragraph" w:styleId="Akapitzlist">
    <w:name w:val="List Paragraph"/>
    <w:basedOn w:val="Standard"/>
    <w:rsid w:val="002A4EEB"/>
    <w:pPr>
      <w:ind w:left="720"/>
    </w:pPr>
  </w:style>
  <w:style w:type="paragraph" w:styleId="Tekstprzypisudolnego">
    <w:name w:val="footnote text"/>
    <w:basedOn w:val="Standard"/>
    <w:rsid w:val="002A4EEB"/>
    <w:pPr>
      <w:spacing w:after="0" w:line="240" w:lineRule="auto"/>
    </w:pPr>
    <w:rPr>
      <w:sz w:val="20"/>
      <w:szCs w:val="20"/>
    </w:rPr>
  </w:style>
  <w:style w:type="paragraph" w:customStyle="1" w:styleId="PreformattedText">
    <w:name w:val="Preformatted Text"/>
    <w:basedOn w:val="Standard"/>
    <w:rsid w:val="002A4EEB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 w:bidi="pl-PL"/>
    </w:rPr>
  </w:style>
  <w:style w:type="paragraph" w:customStyle="1" w:styleId="Footnote">
    <w:name w:val="Footnote"/>
    <w:basedOn w:val="Standard"/>
    <w:rsid w:val="002A4EEB"/>
    <w:pPr>
      <w:suppressLineNumbers/>
      <w:ind w:left="283" w:hanging="283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rsid w:val="002A4EEB"/>
    <w:rPr>
      <w:sz w:val="20"/>
      <w:szCs w:val="20"/>
    </w:rPr>
  </w:style>
  <w:style w:type="character" w:styleId="Odwoanieprzypisudolnego">
    <w:name w:val="footnote reference"/>
    <w:basedOn w:val="Domylnaczcionkaakapitu"/>
    <w:rsid w:val="002A4EEB"/>
    <w:rPr>
      <w:position w:val="0"/>
      <w:vertAlign w:val="superscript"/>
    </w:rPr>
  </w:style>
  <w:style w:type="character" w:customStyle="1" w:styleId="ListLabel1">
    <w:name w:val="ListLabel 1"/>
    <w:rsid w:val="002A4EEB"/>
    <w:rPr>
      <w:rFonts w:cs="Courier New"/>
    </w:rPr>
  </w:style>
  <w:style w:type="character" w:customStyle="1" w:styleId="ListLabel2">
    <w:name w:val="ListLabel 2"/>
    <w:rsid w:val="002A4EEB"/>
    <w:rPr>
      <w:rFonts w:cs="F"/>
    </w:rPr>
  </w:style>
  <w:style w:type="character" w:customStyle="1" w:styleId="FootnoteSymbol">
    <w:name w:val="Footnote Symbol"/>
    <w:rsid w:val="002A4EEB"/>
  </w:style>
  <w:style w:type="character" w:customStyle="1" w:styleId="Footnoteanchor">
    <w:name w:val="Footnote anchor"/>
    <w:rsid w:val="002A4EEB"/>
    <w:rPr>
      <w:position w:val="0"/>
      <w:vertAlign w:val="superscript"/>
    </w:rPr>
  </w:style>
  <w:style w:type="numbering" w:customStyle="1" w:styleId="WWNum1">
    <w:name w:val="WWNum1"/>
    <w:basedOn w:val="Bezlisty"/>
    <w:rsid w:val="002A4EEB"/>
    <w:pPr>
      <w:numPr>
        <w:numId w:val="1"/>
      </w:numPr>
    </w:pPr>
  </w:style>
  <w:style w:type="numbering" w:customStyle="1" w:styleId="WWNum2">
    <w:name w:val="WWNum2"/>
    <w:basedOn w:val="Bezlisty"/>
    <w:rsid w:val="002A4EEB"/>
    <w:pPr>
      <w:numPr>
        <w:numId w:val="2"/>
      </w:numPr>
    </w:pPr>
  </w:style>
  <w:style w:type="numbering" w:customStyle="1" w:styleId="WWNum3">
    <w:name w:val="WWNum3"/>
    <w:basedOn w:val="Bezlisty"/>
    <w:rsid w:val="002A4EEB"/>
    <w:pPr>
      <w:numPr>
        <w:numId w:val="3"/>
      </w:numPr>
    </w:pPr>
  </w:style>
  <w:style w:type="numbering" w:customStyle="1" w:styleId="WWNum4">
    <w:name w:val="WWNum4"/>
    <w:basedOn w:val="Bezlisty"/>
    <w:rsid w:val="002A4EEB"/>
    <w:pPr>
      <w:numPr>
        <w:numId w:val="4"/>
      </w:numPr>
    </w:pPr>
  </w:style>
  <w:style w:type="numbering" w:customStyle="1" w:styleId="WWNum5">
    <w:name w:val="WWNum5"/>
    <w:basedOn w:val="Bezlisty"/>
    <w:rsid w:val="002A4EEB"/>
    <w:pPr>
      <w:numPr>
        <w:numId w:val="5"/>
      </w:numPr>
    </w:pPr>
  </w:style>
  <w:style w:type="numbering" w:customStyle="1" w:styleId="WWNum6">
    <w:name w:val="WWNum6"/>
    <w:basedOn w:val="Bezlisty"/>
    <w:rsid w:val="002A4EEB"/>
    <w:pPr>
      <w:numPr>
        <w:numId w:val="6"/>
      </w:numPr>
    </w:pPr>
  </w:style>
  <w:style w:type="numbering" w:customStyle="1" w:styleId="WWNum7">
    <w:name w:val="WWNum7"/>
    <w:basedOn w:val="Bezlisty"/>
    <w:rsid w:val="002A4EEB"/>
    <w:pPr>
      <w:numPr>
        <w:numId w:val="7"/>
      </w:numPr>
    </w:pPr>
  </w:style>
  <w:style w:type="numbering" w:customStyle="1" w:styleId="WWNum8">
    <w:name w:val="WWNum8"/>
    <w:basedOn w:val="Bezlisty"/>
    <w:rsid w:val="002A4EEB"/>
    <w:pPr>
      <w:numPr>
        <w:numId w:val="8"/>
      </w:numPr>
    </w:pPr>
  </w:style>
  <w:style w:type="numbering" w:customStyle="1" w:styleId="WWNum9">
    <w:name w:val="WWNum9"/>
    <w:basedOn w:val="Bezlisty"/>
    <w:rsid w:val="002A4EEB"/>
    <w:pPr>
      <w:numPr>
        <w:numId w:val="9"/>
      </w:numPr>
    </w:pPr>
  </w:style>
  <w:style w:type="numbering" w:customStyle="1" w:styleId="WWNum10">
    <w:name w:val="WWNum10"/>
    <w:basedOn w:val="Bezlisty"/>
    <w:rsid w:val="002A4EEB"/>
    <w:pPr>
      <w:numPr>
        <w:numId w:val="10"/>
      </w:numPr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F4C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F4C1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F4C1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F4C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F4C1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4C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4C19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C6CA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6CA0"/>
  </w:style>
  <w:style w:type="paragraph" w:styleId="Stopka">
    <w:name w:val="footer"/>
    <w:basedOn w:val="Normalny"/>
    <w:link w:val="StopkaZnak"/>
    <w:uiPriority w:val="99"/>
    <w:unhideWhenUsed/>
    <w:rsid w:val="00AC6CA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6CA0"/>
  </w:style>
  <w:style w:type="paragraph" w:styleId="Poprawka">
    <w:name w:val="Revision"/>
    <w:hidden/>
    <w:uiPriority w:val="99"/>
    <w:semiHidden/>
    <w:rsid w:val="00AC6CA0"/>
    <w:pPr>
      <w:widowControl/>
      <w:suppressAutoHyphens w:val="0"/>
      <w:autoSpaceDN/>
      <w:spacing w:after="0" w:line="240" w:lineRule="auto"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3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Opolska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a</dc:creator>
  <cp:lastModifiedBy>Agnieszka Robak</cp:lastModifiedBy>
  <cp:revision>2</cp:revision>
  <dcterms:created xsi:type="dcterms:W3CDTF">2025-11-26T10:43:00Z</dcterms:created>
  <dcterms:modified xsi:type="dcterms:W3CDTF">2025-11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